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82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00"/>
        <w:gridCol w:w="1620"/>
      </w:tblGrid>
      <w:tr w:rsidR="00166A5A" w14:paraId="5475B3D2" w14:textId="77777777">
        <w:trPr>
          <w:cantSplit/>
          <w:trHeight w:val="413"/>
        </w:trPr>
        <w:tc>
          <w:tcPr>
            <w:tcW w:w="7200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75874E7B" w14:textId="77777777" w:rsidR="00166A5A" w:rsidRDefault="00B473BA">
            <w:pPr>
              <w:pStyle w:val="Heading2"/>
            </w:pPr>
            <w:r>
              <w:t>Data Structures &amp; Algorithms</w:t>
            </w:r>
          </w:p>
          <w:p w14:paraId="62DAAC75" w14:textId="77777777" w:rsidR="00166A5A" w:rsidRDefault="00B473BA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Diploma in </w:t>
            </w:r>
            <w:r w:rsidR="000714F6">
              <w:rPr>
                <w:rFonts w:ascii="Tahoma" w:hAnsi="Tahoma" w:cs="Tahoma"/>
                <w:sz w:val="20"/>
                <w:szCs w:val="20"/>
              </w:rPr>
              <w:t xml:space="preserve">CSF, </w:t>
            </w:r>
            <w:r>
              <w:rPr>
                <w:rFonts w:ascii="Tahoma" w:hAnsi="Tahoma" w:cs="Tahoma"/>
                <w:sz w:val="20"/>
                <w:szCs w:val="20"/>
              </w:rPr>
              <w:t>IT</w:t>
            </w:r>
          </w:p>
          <w:p w14:paraId="7A16F45E" w14:textId="77777777" w:rsidR="00166A5A" w:rsidRDefault="00826DE8" w:rsidP="007A0567">
            <w:pPr>
              <w:ind w:right="-115"/>
              <w:jc w:val="center"/>
              <w:rPr>
                <w:rFonts w:ascii="Tahoma" w:hAnsi="Tahoma" w:cs="Tahoma"/>
                <w:i/>
              </w:rPr>
            </w:pPr>
            <w:r w:rsidRPr="00826DE8">
              <w:rPr>
                <w:rFonts w:ascii="Tahoma" w:hAnsi="Tahoma" w:cs="Tahoma"/>
                <w:sz w:val="20"/>
                <w:szCs w:val="20"/>
              </w:rPr>
              <w:t>Year 2</w:t>
            </w:r>
            <w:r w:rsidR="00690464">
              <w:rPr>
                <w:rFonts w:ascii="Tahoma" w:hAnsi="Tahoma" w:cs="Tahoma"/>
                <w:sz w:val="20"/>
                <w:szCs w:val="20"/>
              </w:rPr>
              <w:t>/</w:t>
            </w:r>
            <w:r w:rsidR="000714F6">
              <w:rPr>
                <w:rFonts w:ascii="Tahoma" w:hAnsi="Tahoma" w:cs="Tahoma"/>
                <w:sz w:val="20"/>
                <w:szCs w:val="20"/>
              </w:rPr>
              <w:t>3</w:t>
            </w:r>
            <w:r w:rsidRPr="00826DE8">
              <w:rPr>
                <w:rFonts w:ascii="Tahoma" w:hAnsi="Tahoma" w:cs="Tahoma"/>
                <w:sz w:val="20"/>
                <w:szCs w:val="20"/>
              </w:rPr>
              <w:t xml:space="preserve"> (</w:t>
            </w:r>
            <w:r w:rsidR="000714F6">
              <w:rPr>
                <w:rFonts w:ascii="Tahoma" w:hAnsi="Tahoma" w:cs="Tahoma"/>
                <w:sz w:val="20"/>
                <w:szCs w:val="20"/>
              </w:rPr>
              <w:t>2020/21</w:t>
            </w:r>
            <w:r w:rsidRPr="00826DE8">
              <w:rPr>
                <w:rFonts w:ascii="Tahoma" w:hAnsi="Tahoma" w:cs="Tahoma"/>
                <w:sz w:val="20"/>
                <w:szCs w:val="20"/>
              </w:rPr>
              <w:t>) Semester 4</w:t>
            </w:r>
            <w:r w:rsidR="000714F6">
              <w:rPr>
                <w:rFonts w:ascii="Tahoma" w:hAnsi="Tahoma" w:cs="Tahoma"/>
                <w:sz w:val="20"/>
                <w:szCs w:val="20"/>
              </w:rPr>
              <w:t>/6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DA9C19E" w14:textId="77777777" w:rsidR="00166A5A" w:rsidRDefault="00166A5A" w:rsidP="00AA16FD">
            <w:pPr>
              <w:pStyle w:val="Heading7"/>
            </w:pPr>
            <w:r>
              <w:t xml:space="preserve">Week </w:t>
            </w:r>
            <w:r w:rsidR="00F737D9">
              <w:t>4</w:t>
            </w:r>
            <w:r>
              <w:t xml:space="preserve"> </w:t>
            </w:r>
          </w:p>
        </w:tc>
      </w:tr>
      <w:tr w:rsidR="00166A5A" w14:paraId="4D1142F7" w14:textId="77777777">
        <w:trPr>
          <w:cantSplit/>
          <w:trHeight w:val="412"/>
        </w:trPr>
        <w:tc>
          <w:tcPr>
            <w:tcW w:w="7200" w:type="dxa"/>
            <w:vMerge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806EEF" w14:textId="77777777" w:rsidR="00166A5A" w:rsidRDefault="00166A5A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542C9306" w14:textId="77777777" w:rsidR="00166A5A" w:rsidRDefault="00AA16FD">
            <w:pPr>
              <w:pStyle w:val="Heading6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</w:rPr>
              <w:t>2-</w:t>
            </w:r>
            <w:r w:rsidR="00E753B3">
              <w:rPr>
                <w:rFonts w:ascii="Tahoma" w:hAnsi="Tahoma" w:cs="Tahoma"/>
                <w:sz w:val="20"/>
              </w:rPr>
              <w:t>3</w:t>
            </w:r>
            <w:r w:rsidR="00166A5A">
              <w:rPr>
                <w:rFonts w:ascii="Tahoma" w:hAnsi="Tahoma" w:cs="Tahoma"/>
                <w:sz w:val="20"/>
              </w:rPr>
              <w:t xml:space="preserve"> Hours</w:t>
            </w:r>
          </w:p>
        </w:tc>
      </w:tr>
      <w:tr w:rsidR="00166A5A" w14:paraId="646E2A04" w14:textId="77777777">
        <w:trPr>
          <w:trHeight w:val="412"/>
        </w:trPr>
        <w:tc>
          <w:tcPr>
            <w:tcW w:w="882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A42EC40" w14:textId="77777777" w:rsidR="00166A5A" w:rsidRDefault="00B473BA" w:rsidP="008A0052">
            <w:pPr>
              <w:spacing w:before="20" w:after="2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>Practi</w:t>
            </w:r>
            <w:r w:rsidR="00790A12">
              <w:rPr>
                <w:rFonts w:ascii="Tahoma" w:hAnsi="Tahoma" w:cs="Tahoma"/>
                <w:b/>
                <w:color w:val="0000FF"/>
              </w:rPr>
              <w:t>ca</w:t>
            </w:r>
            <w:r>
              <w:rPr>
                <w:rFonts w:ascii="Tahoma" w:hAnsi="Tahoma" w:cs="Tahoma"/>
                <w:b/>
                <w:color w:val="0000FF"/>
              </w:rPr>
              <w:t xml:space="preserve">l </w:t>
            </w:r>
            <w:r w:rsidR="00F737D9">
              <w:rPr>
                <w:rFonts w:ascii="Tahoma" w:hAnsi="Tahoma" w:cs="Tahoma"/>
                <w:b/>
                <w:color w:val="0000FF"/>
              </w:rPr>
              <w:t>4</w:t>
            </w:r>
            <w:r>
              <w:rPr>
                <w:rFonts w:ascii="Tahoma" w:hAnsi="Tahoma" w:cs="Tahoma"/>
                <w:b/>
                <w:color w:val="0000FF"/>
              </w:rPr>
              <w:t xml:space="preserve"> – </w:t>
            </w:r>
            <w:r w:rsidR="00F737D9">
              <w:rPr>
                <w:rFonts w:ascii="Tahoma" w:hAnsi="Tahoma" w:cs="Tahoma"/>
                <w:b/>
                <w:color w:val="0000FF"/>
              </w:rPr>
              <w:t>Stacks</w:t>
            </w:r>
          </w:p>
        </w:tc>
      </w:tr>
    </w:tbl>
    <w:p w14:paraId="714EC254" w14:textId="77777777" w:rsidR="00F737D9" w:rsidRDefault="00F737D9" w:rsidP="00F737D9">
      <w:pPr>
        <w:rPr>
          <w:rFonts w:ascii="Arial" w:hAnsi="Arial" w:cs="Arial"/>
          <w:b/>
          <w:u w:val="single"/>
        </w:rPr>
      </w:pPr>
    </w:p>
    <w:p w14:paraId="7581F96A" w14:textId="77777777" w:rsidR="00F737D9" w:rsidRDefault="00F737D9" w:rsidP="00F737D9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Objectives</w:t>
      </w:r>
    </w:p>
    <w:p w14:paraId="164A3CBD" w14:textId="77777777" w:rsidR="00F737D9" w:rsidRPr="006C5F04" w:rsidRDefault="00F737D9" w:rsidP="00F737D9">
      <w:pPr>
        <w:rPr>
          <w:rFonts w:ascii="Arial" w:hAnsi="Arial" w:cs="Arial"/>
          <w:b/>
          <w:u w:val="single"/>
        </w:rPr>
      </w:pPr>
    </w:p>
    <w:p w14:paraId="3908E16C" w14:textId="77777777" w:rsidR="00F737D9" w:rsidRPr="006C5F04" w:rsidRDefault="00F737D9" w:rsidP="00F737D9">
      <w:pPr>
        <w:rPr>
          <w:rFonts w:ascii="Arial" w:hAnsi="Arial" w:cs="Arial"/>
        </w:rPr>
      </w:pPr>
      <w:r w:rsidRPr="006C5F04">
        <w:rPr>
          <w:rFonts w:ascii="Arial" w:hAnsi="Arial" w:cs="Arial"/>
        </w:rPr>
        <w:t xml:space="preserve">At the end of this practical, </w:t>
      </w:r>
      <w:r>
        <w:rPr>
          <w:rFonts w:ascii="Arial" w:hAnsi="Arial" w:cs="Arial"/>
        </w:rPr>
        <w:t xml:space="preserve">the </w:t>
      </w:r>
      <w:r w:rsidRPr="006C5F04">
        <w:rPr>
          <w:rFonts w:ascii="Arial" w:hAnsi="Arial" w:cs="Arial"/>
        </w:rPr>
        <w:t>students should be able to:</w:t>
      </w:r>
    </w:p>
    <w:p w14:paraId="24BCC002" w14:textId="77777777" w:rsidR="00F737D9" w:rsidRDefault="00F737D9" w:rsidP="00F737D9">
      <w:pPr>
        <w:numPr>
          <w:ilvl w:val="0"/>
          <w:numId w:val="4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Implement a Stack ADT</w:t>
      </w:r>
    </w:p>
    <w:p w14:paraId="781EC30C" w14:textId="77777777" w:rsidR="00F737D9" w:rsidRDefault="000714F6" w:rsidP="00F737D9">
      <w:pPr>
        <w:numPr>
          <w:ilvl w:val="0"/>
          <w:numId w:val="4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pply use of stacks in </w:t>
      </w:r>
      <w:r w:rsidR="00F737D9">
        <w:rPr>
          <w:rFonts w:ascii="Arial" w:hAnsi="Arial" w:cs="Arial"/>
        </w:rPr>
        <w:t>simple application</w:t>
      </w:r>
      <w:r>
        <w:rPr>
          <w:rFonts w:ascii="Arial" w:hAnsi="Arial" w:cs="Arial"/>
        </w:rPr>
        <w:t>s</w:t>
      </w:r>
    </w:p>
    <w:p w14:paraId="4F2D97A6" w14:textId="77777777" w:rsidR="00F737D9" w:rsidRPr="00247334" w:rsidRDefault="00F737D9" w:rsidP="00F737D9">
      <w:pPr>
        <w:spacing w:line="360" w:lineRule="auto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20"/>
      </w:tblGrid>
      <w:tr w:rsidR="00F737D9" w:rsidRPr="001E0302" w14:paraId="4419A8C0" w14:textId="77777777" w:rsidTr="000A2B96">
        <w:tc>
          <w:tcPr>
            <w:tcW w:w="8820" w:type="dxa"/>
          </w:tcPr>
          <w:p w14:paraId="231F918D" w14:textId="77777777" w:rsidR="00F737D9" w:rsidRPr="001E0302" w:rsidRDefault="00F737D9" w:rsidP="000A2B96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  <w:p w14:paraId="0D1F8453" w14:textId="77777777" w:rsidR="00F737D9" w:rsidRPr="001E0302" w:rsidRDefault="00F737D9" w:rsidP="000A2B96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1E0302">
              <w:rPr>
                <w:rFonts w:ascii="Arial" w:hAnsi="Arial" w:cs="Arial"/>
                <w:b/>
                <w:sz w:val="22"/>
                <w:szCs w:val="22"/>
                <w:u w:val="single"/>
              </w:rPr>
              <w:t>IMPORTANT</w:t>
            </w:r>
          </w:p>
          <w:p w14:paraId="0D241D2D" w14:textId="77777777" w:rsidR="00F737D9" w:rsidRPr="001E0302" w:rsidRDefault="00F737D9" w:rsidP="000A2B9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D800397" w14:textId="77777777" w:rsidR="00F737D9" w:rsidRPr="00F737D9" w:rsidRDefault="00F737D9" w:rsidP="00F737D9">
            <w:pPr>
              <w:numPr>
                <w:ilvl w:val="0"/>
                <w:numId w:val="46"/>
              </w:numPr>
              <w:jc w:val="both"/>
              <w:rPr>
                <w:rFonts w:ascii="Courier New" w:hAnsi="Courier New" w:cs="Courier New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pload all your work to DSA</w:t>
            </w:r>
            <w:r w:rsidRPr="00EB4ECD">
              <w:rPr>
                <w:rFonts w:ascii="Arial" w:hAnsi="Arial" w:cs="Arial"/>
                <w:sz w:val="22"/>
                <w:szCs w:val="22"/>
              </w:rPr>
              <w:t xml:space="preserve"> network</w:t>
            </w:r>
            <w:r>
              <w:rPr>
                <w:rFonts w:ascii="Arial" w:hAnsi="Arial" w:cs="Arial"/>
                <w:sz w:val="22"/>
                <w:szCs w:val="22"/>
              </w:rPr>
              <w:t xml:space="preserve"> folder </w:t>
            </w:r>
            <w:r w:rsidRPr="00F737D9">
              <w:rPr>
                <w:rFonts w:ascii="Courier New" w:hAnsi="Courier New" w:cs="Courier New"/>
                <w:b/>
                <w:sz w:val="22"/>
                <w:szCs w:val="22"/>
              </w:rPr>
              <w:t>\\ict</w:t>
            </w:r>
            <w:r w:rsidR="00964163">
              <w:rPr>
                <w:rFonts w:ascii="Courier New" w:hAnsi="Courier New" w:cs="Courier New"/>
                <w:b/>
                <w:sz w:val="22"/>
                <w:szCs w:val="22"/>
              </w:rPr>
              <w:t>space.</w:t>
            </w:r>
            <w:r w:rsidR="005D6B4C">
              <w:rPr>
                <w:rFonts w:ascii="Courier New" w:hAnsi="Courier New" w:cs="Courier New"/>
                <w:b/>
                <w:sz w:val="22"/>
                <w:szCs w:val="22"/>
              </w:rPr>
              <w:t>ict.</w:t>
            </w:r>
            <w:r w:rsidR="00964163">
              <w:rPr>
                <w:rFonts w:ascii="Courier New" w:hAnsi="Courier New" w:cs="Courier New"/>
                <w:b/>
                <w:sz w:val="22"/>
                <w:szCs w:val="22"/>
              </w:rPr>
              <w:t>np.edu.sg\dsa</w:t>
            </w:r>
            <w:r w:rsidRPr="00F737D9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by the designated timeline given by your tutor</w:t>
            </w:r>
          </w:p>
          <w:p w14:paraId="73169331" w14:textId="77777777" w:rsidR="00F737D9" w:rsidRPr="001E0302" w:rsidRDefault="00F737D9" w:rsidP="000A2B96">
            <w:pPr>
              <w:jc w:val="both"/>
              <w:rPr>
                <w:rFonts w:ascii="Arial" w:hAnsi="Arial" w:cs="Arial"/>
              </w:rPr>
            </w:pPr>
          </w:p>
        </w:tc>
      </w:tr>
    </w:tbl>
    <w:p w14:paraId="276BA199" w14:textId="77777777" w:rsidR="00166A5A" w:rsidRDefault="00166A5A" w:rsidP="009F580B">
      <w:pPr>
        <w:rPr>
          <w:rFonts w:ascii="Arial" w:hAnsi="Arial" w:cs="Arial"/>
          <w:b/>
        </w:rPr>
      </w:pPr>
    </w:p>
    <w:p w14:paraId="672327DF" w14:textId="77777777" w:rsidR="00F737D9" w:rsidRDefault="006F3D1A" w:rsidP="00F737D9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231F20"/>
          <w:sz w:val="22"/>
          <w:szCs w:val="22"/>
          <w:lang w:val="en-GB"/>
        </w:rPr>
      </w:pPr>
      <w:r w:rsidRPr="006F3D1A">
        <w:rPr>
          <w:rFonts w:ascii="Arial" w:hAnsi="Arial" w:cs="Arial"/>
          <w:color w:val="000000"/>
        </w:rPr>
        <w:t>1.</w:t>
      </w:r>
      <w:r w:rsidRPr="006F3D1A">
        <w:rPr>
          <w:rFonts w:ascii="Arial" w:hAnsi="Arial" w:cs="Arial"/>
          <w:color w:val="000000"/>
        </w:rPr>
        <w:tab/>
      </w:r>
      <w:r w:rsidR="00F737D9">
        <w:rPr>
          <w:rFonts w:ascii="Arial" w:hAnsi="Arial" w:cs="Arial"/>
          <w:color w:val="231F20"/>
          <w:sz w:val="22"/>
          <w:szCs w:val="22"/>
          <w:lang w:val="en-GB"/>
        </w:rPr>
        <w:t>The specification of the Stack ADT implemented using Pointers is given below.</w:t>
      </w:r>
    </w:p>
    <w:p w14:paraId="4ABD862E" w14:textId="77777777" w:rsidR="00D544FB" w:rsidRDefault="00D544FB" w:rsidP="00D544FB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22"/>
      </w:tblGrid>
      <w:tr w:rsidR="00D544FB" w14:paraId="02031413" w14:textId="77777777" w:rsidTr="00D544FB">
        <w:tc>
          <w:tcPr>
            <w:tcW w:w="8222" w:type="dxa"/>
          </w:tcPr>
          <w:p w14:paraId="63D16954" w14:textId="77777777" w:rsidR="00D544FB" w:rsidRPr="00DA0B1C" w:rsidRDefault="00D544FB" w:rsidP="00D544FB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73C29474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</w:t>
            </w:r>
            <w:r w:rsid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spellStart"/>
            <w:r w:rsid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S</w:t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tack.h</w:t>
            </w:r>
            <w:proofErr w:type="spellEnd"/>
            <w:r w:rsid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 xml:space="preserve"> (Pointer</w:t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-based implementation</w:t>
            </w:r>
            <w:r w:rsid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)</w:t>
            </w:r>
          </w:p>
          <w:p w14:paraId="0AC61749" w14:textId="77777777" w:rsidR="002E6F2F" w:rsidRPr="00DA0B1C" w:rsidRDefault="00DA0B1C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Pragma once</w:t>
            </w:r>
          </w:p>
          <w:p w14:paraId="6C7809C8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#includ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r w:rsidRPr="00DA0B1C">
              <w:rPr>
                <w:rFonts w:ascii="Consolas" w:hAnsi="Consolas" w:cs="Consolas"/>
                <w:color w:val="A31515"/>
                <w:sz w:val="22"/>
                <w:szCs w:val="22"/>
                <w:highlight w:val="white"/>
                <w:lang w:eastAsia="en-SG"/>
              </w:rPr>
              <w:t>&lt;iostream&gt;</w:t>
            </w:r>
          </w:p>
          <w:p w14:paraId="541C3BAF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using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namespac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std;</w:t>
            </w:r>
            <w:proofErr w:type="gramEnd"/>
          </w:p>
          <w:p w14:paraId="5A2A967E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2EDC4B86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typedef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int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gramStart"/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ItemTyp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;</w:t>
            </w:r>
            <w:proofErr w:type="gramEnd"/>
          </w:p>
          <w:p w14:paraId="544A0ECC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38268E03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class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Stack</w:t>
            </w:r>
          </w:p>
          <w:p w14:paraId="3A22E421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{</w:t>
            </w:r>
          </w:p>
          <w:p w14:paraId="67969410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privat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:</w:t>
            </w:r>
          </w:p>
          <w:p w14:paraId="16BB0DFF" w14:textId="77777777" w:rsidR="00031B88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struct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Nod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</w:p>
          <w:p w14:paraId="21149D7F" w14:textId="77777777" w:rsidR="002E6F2F" w:rsidRPr="00DA0B1C" w:rsidRDefault="00031B88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     </w:t>
            </w:r>
            <w:r w:rsidR="002E6F2F"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{</w:t>
            </w:r>
          </w:p>
          <w:p w14:paraId="2EEACAE8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ItemTyp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item;</w:t>
            </w:r>
            <w:proofErr w:type="gramEnd"/>
          </w:p>
          <w:p w14:paraId="007701D9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Nod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*</w:t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next;</w:t>
            </w:r>
            <w:proofErr w:type="gramEnd"/>
          </w:p>
          <w:p w14:paraId="708E93F5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  <w:t>};</w:t>
            </w:r>
          </w:p>
          <w:p w14:paraId="28CF0BB4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2A00B469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Nod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*</w:t>
            </w:r>
            <w:proofErr w:type="spellStart"/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topNode</w:t>
            </w:r>
            <w:proofErr w:type="spell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;</w:t>
            </w:r>
            <w:proofErr w:type="gramEnd"/>
          </w:p>
          <w:p w14:paraId="7815E693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7B3B8BB6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public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:</w:t>
            </w:r>
          </w:p>
          <w:p w14:paraId="366BBE21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Default constructor</w:t>
            </w:r>
          </w:p>
          <w:p w14:paraId="5E69B8F3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Stack(</w:t>
            </w:r>
            <w:proofErr w:type="gram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);</w:t>
            </w:r>
          </w:p>
          <w:p w14:paraId="18E92EA0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Destructor</w:t>
            </w:r>
          </w:p>
          <w:p w14:paraId="44AE7CA0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  <w:t>~</w:t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Stack(</w:t>
            </w:r>
            <w:proofErr w:type="gram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);</w:t>
            </w:r>
          </w:p>
          <w:p w14:paraId="74EFF16B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340D9A45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check if the stack is empty</w:t>
            </w:r>
          </w:p>
          <w:p w14:paraId="08E42169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bool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spellStart"/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isEmpty</w:t>
            </w:r>
            <w:proofErr w:type="spell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(</w:t>
            </w:r>
            <w:proofErr w:type="gram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);</w:t>
            </w:r>
          </w:p>
          <w:p w14:paraId="32E2728A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3450F738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push item on top of the stack</w:t>
            </w:r>
          </w:p>
          <w:p w14:paraId="2128E614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bool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push(</w:t>
            </w:r>
            <w:proofErr w:type="gramEnd"/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ItemTyp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&amp;item);</w:t>
            </w:r>
          </w:p>
          <w:p w14:paraId="390F52BA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1BE56BA9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pop item from top of stack</w:t>
            </w:r>
          </w:p>
          <w:p w14:paraId="4B5FEDD0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bool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pop(</w:t>
            </w:r>
            <w:proofErr w:type="gram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);</w:t>
            </w:r>
          </w:p>
          <w:p w14:paraId="3A331FFA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565E845F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retrieve and pop item from top of stack</w:t>
            </w:r>
          </w:p>
          <w:p w14:paraId="03092674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bool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pop(</w:t>
            </w:r>
            <w:proofErr w:type="gramEnd"/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ItemTyp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&amp;item);</w:t>
            </w:r>
          </w:p>
          <w:p w14:paraId="1114DFE0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68DD3C89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retrieve item from top of stack</w:t>
            </w:r>
          </w:p>
          <w:p w14:paraId="0A685267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void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spellStart"/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getTop</w:t>
            </w:r>
            <w:proofErr w:type="spell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(</w:t>
            </w:r>
            <w:proofErr w:type="gramEnd"/>
            <w:r w:rsidRPr="00DA0B1C">
              <w:rPr>
                <w:rFonts w:ascii="Consolas" w:hAnsi="Consolas" w:cs="Consolas"/>
                <w:color w:val="2B91AF"/>
                <w:sz w:val="22"/>
                <w:szCs w:val="22"/>
                <w:highlight w:val="white"/>
                <w:lang w:eastAsia="en-SG"/>
              </w:rPr>
              <w:t>ItemType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&amp;item);</w:t>
            </w:r>
          </w:p>
          <w:p w14:paraId="5F2DEBD8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7FBDA0AC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display items in stack in order</w:t>
            </w:r>
          </w:p>
          <w:p w14:paraId="28C9D335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void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spellStart"/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displayInOrder</w:t>
            </w:r>
            <w:proofErr w:type="spell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(</w:t>
            </w:r>
            <w:proofErr w:type="gram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);</w:t>
            </w:r>
          </w:p>
          <w:p w14:paraId="61B8614F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</w:p>
          <w:p w14:paraId="7979F15B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8000"/>
                <w:sz w:val="22"/>
                <w:szCs w:val="22"/>
                <w:highlight w:val="white"/>
                <w:lang w:eastAsia="en-SG"/>
              </w:rPr>
              <w:t>//display items in stack in order of insertion</w:t>
            </w:r>
          </w:p>
          <w:p w14:paraId="562D3235" w14:textId="77777777" w:rsidR="002E6F2F" w:rsidRPr="00DA0B1C" w:rsidRDefault="002E6F2F" w:rsidP="002E6F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ab/>
            </w:r>
            <w:r w:rsidRPr="00DA0B1C">
              <w:rPr>
                <w:rFonts w:ascii="Consolas" w:hAnsi="Consolas" w:cs="Consolas"/>
                <w:color w:val="0000FF"/>
                <w:sz w:val="22"/>
                <w:szCs w:val="22"/>
                <w:highlight w:val="white"/>
                <w:lang w:eastAsia="en-SG"/>
              </w:rPr>
              <w:t>void</w:t>
            </w: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 xml:space="preserve"> </w:t>
            </w:r>
            <w:proofErr w:type="spellStart"/>
            <w:proofErr w:type="gramStart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displayInOrderOfInsertion</w:t>
            </w:r>
            <w:proofErr w:type="spell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(</w:t>
            </w:r>
            <w:proofErr w:type="gramEnd"/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);</w:t>
            </w:r>
          </w:p>
          <w:p w14:paraId="1EEC08BA" w14:textId="77777777" w:rsidR="00D544FB" w:rsidRPr="00031B88" w:rsidRDefault="002E6F2F" w:rsidP="00031B8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</w:pPr>
            <w:r w:rsidRPr="00DA0B1C">
              <w:rPr>
                <w:rFonts w:ascii="Consolas" w:hAnsi="Consolas" w:cs="Consolas"/>
                <w:color w:val="000000"/>
                <w:sz w:val="22"/>
                <w:szCs w:val="22"/>
                <w:highlight w:val="white"/>
                <w:lang w:eastAsia="en-SG"/>
              </w:rPr>
              <w:t>};</w:t>
            </w:r>
          </w:p>
          <w:p w14:paraId="60178981" w14:textId="77777777" w:rsidR="002E6F2F" w:rsidRPr="00DA0B1C" w:rsidRDefault="002E6F2F" w:rsidP="002E6F2F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4B25DA31" w14:textId="77777777" w:rsidR="006F3D1A" w:rsidRDefault="006F3D1A" w:rsidP="00F737D9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right="240" w:hanging="540"/>
        <w:jc w:val="both"/>
        <w:rPr>
          <w:rFonts w:ascii="Arial" w:hAnsi="Arial" w:cs="Arial"/>
          <w:color w:val="000000"/>
        </w:rPr>
      </w:pPr>
    </w:p>
    <w:p w14:paraId="063079FA" w14:textId="77777777" w:rsidR="00B857A0" w:rsidRPr="003D3A4B" w:rsidRDefault="00B857A0" w:rsidP="00B857A0">
      <w:pPr>
        <w:ind w:left="567"/>
        <w:rPr>
          <w:rFonts w:ascii="Arial" w:hAnsi="Arial" w:cs="Arial"/>
        </w:rPr>
      </w:pPr>
      <w:r>
        <w:rPr>
          <w:rFonts w:ascii="Arial" w:hAnsi="Arial" w:cs="Arial"/>
        </w:rPr>
        <w:t xml:space="preserve">NB: for </w:t>
      </w:r>
      <w:proofErr w:type="spellStart"/>
      <w:proofErr w:type="gramStart"/>
      <w:r>
        <w:rPr>
          <w:rFonts w:ascii="Arial" w:hAnsi="Arial" w:cs="Arial"/>
        </w:rPr>
        <w:t>displayInOrderOfInsertion</w:t>
      </w:r>
      <w:proofErr w:type="spellEnd"/>
      <w:r>
        <w:rPr>
          <w:rFonts w:ascii="Arial" w:hAnsi="Arial" w:cs="Arial"/>
        </w:rPr>
        <w:t>(</w:t>
      </w:r>
      <w:proofErr w:type="gramEnd"/>
      <w:r>
        <w:rPr>
          <w:rFonts w:ascii="Arial" w:hAnsi="Arial" w:cs="Arial"/>
        </w:rPr>
        <w:t>), the original stack should still contain the original contents after execution of the function even though some manipulation of the stack may be required to display the items</w:t>
      </w:r>
    </w:p>
    <w:p w14:paraId="0CC40CB8" w14:textId="77777777" w:rsidR="00B857A0" w:rsidRPr="003D3A4B" w:rsidRDefault="00B857A0" w:rsidP="00F737D9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right="240" w:hanging="540"/>
        <w:jc w:val="both"/>
        <w:rPr>
          <w:rFonts w:ascii="Arial" w:hAnsi="Arial" w:cs="Arial"/>
          <w:color w:val="000000"/>
        </w:rPr>
      </w:pPr>
    </w:p>
    <w:p w14:paraId="5828985A" w14:textId="77777777" w:rsidR="00D34D46" w:rsidRDefault="00D34D46" w:rsidP="006F3D1A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</w:p>
    <w:p w14:paraId="2869A6AA" w14:textId="77777777" w:rsidR="006F3D1A" w:rsidRPr="003D3A4B" w:rsidRDefault="006F3D1A" w:rsidP="006F3D1A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  <w:r w:rsidRPr="003D3A4B">
        <w:rPr>
          <w:rFonts w:ascii="Arial" w:hAnsi="Arial" w:cs="Arial"/>
          <w:color w:val="000000"/>
        </w:rPr>
        <w:t>2.</w:t>
      </w:r>
      <w:r w:rsidRPr="003D3A4B">
        <w:rPr>
          <w:rFonts w:ascii="Arial" w:hAnsi="Arial" w:cs="Arial"/>
          <w:color w:val="000000"/>
        </w:rPr>
        <w:tab/>
        <w:t xml:space="preserve"> </w:t>
      </w:r>
      <w:r w:rsidR="003D3A4B" w:rsidRPr="003D3A4B">
        <w:rPr>
          <w:rFonts w:ascii="Arial" w:hAnsi="Arial" w:cs="Arial"/>
          <w:color w:val="000000"/>
        </w:rPr>
        <w:t xml:space="preserve">Implement </w:t>
      </w:r>
      <w:r w:rsidRPr="003D3A4B">
        <w:rPr>
          <w:rFonts w:ascii="Arial" w:hAnsi="Arial" w:cs="Arial"/>
          <w:color w:val="000000"/>
        </w:rPr>
        <w:t>the</w:t>
      </w:r>
      <w:r w:rsidR="00A95A1F">
        <w:rPr>
          <w:rFonts w:ascii="Arial" w:hAnsi="Arial" w:cs="Arial"/>
          <w:color w:val="000000"/>
        </w:rPr>
        <w:t xml:space="preserve"> operations of the</w:t>
      </w:r>
      <w:r w:rsidRPr="003D3A4B">
        <w:rPr>
          <w:rFonts w:ascii="Arial" w:hAnsi="Arial" w:cs="Arial"/>
          <w:color w:val="000000"/>
        </w:rPr>
        <w:t xml:space="preserve"> </w:t>
      </w:r>
      <w:r w:rsidR="004A1F5F">
        <w:rPr>
          <w:rFonts w:ascii="Arial" w:hAnsi="Arial" w:cs="Arial"/>
          <w:color w:val="000000"/>
        </w:rPr>
        <w:t>Stack</w:t>
      </w:r>
      <w:r w:rsidRPr="003D3A4B">
        <w:rPr>
          <w:rFonts w:ascii="Arial" w:hAnsi="Arial" w:cs="Arial"/>
          <w:color w:val="000000"/>
        </w:rPr>
        <w:t xml:space="preserve"> ADT </w:t>
      </w:r>
    </w:p>
    <w:p w14:paraId="782B85CC" w14:textId="77777777" w:rsidR="006F3D1A" w:rsidRDefault="006F3D1A" w:rsidP="006F3D1A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</w:p>
    <w:p w14:paraId="38B8CC3C" w14:textId="0EC8FAFE" w:rsidR="00A665B3" w:rsidRPr="008F38A6" w:rsidRDefault="00A665B3" w:rsidP="006F3D1A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i/>
          <w:color w:val="000000"/>
        </w:rPr>
      </w:pPr>
      <w:r w:rsidRPr="008F38A6">
        <w:rPr>
          <w:rFonts w:ascii="Arial" w:hAnsi="Arial" w:cs="Arial"/>
          <w:i/>
          <w:color w:val="000000"/>
        </w:rPr>
        <w:tab/>
      </w:r>
      <w:r w:rsidR="00891379">
        <w:rPr>
          <w:rFonts w:ascii="Arial" w:hAnsi="Arial" w:cs="Arial"/>
          <w:i/>
          <w:color w:val="000000"/>
        </w:rPr>
        <w:t>Note:</w:t>
      </w:r>
      <w:r w:rsidR="000C0E1A">
        <w:rPr>
          <w:rFonts w:ascii="Arial" w:hAnsi="Arial" w:cs="Arial"/>
          <w:i/>
          <w:color w:val="000000"/>
        </w:rPr>
        <w:t xml:space="preserve"> </w:t>
      </w:r>
      <w:r w:rsidRPr="008F38A6">
        <w:rPr>
          <w:rFonts w:ascii="Arial" w:hAnsi="Arial" w:cs="Arial"/>
          <w:i/>
          <w:color w:val="000000"/>
        </w:rPr>
        <w:t>Y</w:t>
      </w:r>
      <w:r w:rsidR="00A95A1F">
        <w:rPr>
          <w:rFonts w:ascii="Arial" w:hAnsi="Arial" w:cs="Arial"/>
          <w:i/>
          <w:color w:val="000000"/>
        </w:rPr>
        <w:t>ou should</w:t>
      </w:r>
      <w:r w:rsidRPr="008F38A6">
        <w:rPr>
          <w:rFonts w:ascii="Arial" w:hAnsi="Arial" w:cs="Arial"/>
          <w:i/>
          <w:color w:val="000000"/>
        </w:rPr>
        <w:t xml:space="preserve"> implement </w:t>
      </w:r>
      <w:r w:rsidR="000B2DB2" w:rsidRPr="008F38A6">
        <w:rPr>
          <w:rFonts w:ascii="Arial" w:hAnsi="Arial" w:cs="Arial"/>
          <w:i/>
          <w:color w:val="000000"/>
        </w:rPr>
        <w:t xml:space="preserve">(and test) one </w:t>
      </w:r>
      <w:r w:rsidR="00A95A1F">
        <w:rPr>
          <w:rFonts w:ascii="Arial" w:hAnsi="Arial" w:cs="Arial"/>
          <w:i/>
          <w:color w:val="000000"/>
        </w:rPr>
        <w:t>operation</w:t>
      </w:r>
      <w:r w:rsidR="000B2DB2" w:rsidRPr="008F38A6">
        <w:rPr>
          <w:rFonts w:ascii="Arial" w:hAnsi="Arial" w:cs="Arial"/>
          <w:i/>
          <w:color w:val="000000"/>
        </w:rPr>
        <w:t xml:space="preserve"> </w:t>
      </w:r>
      <w:r w:rsidRPr="008F38A6">
        <w:rPr>
          <w:rFonts w:ascii="Arial" w:hAnsi="Arial" w:cs="Arial"/>
          <w:i/>
          <w:color w:val="000000"/>
        </w:rPr>
        <w:t>at a time.</w:t>
      </w:r>
    </w:p>
    <w:p w14:paraId="247FEDA5" w14:textId="77777777" w:rsidR="00A665B3" w:rsidRDefault="00A665B3" w:rsidP="006F3D1A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</w:p>
    <w:p w14:paraId="5ACC903B" w14:textId="77777777" w:rsidR="006F3D1A" w:rsidRDefault="00D34D46" w:rsidP="006F3D1A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      </w:t>
      </w:r>
    </w:p>
    <w:p w14:paraId="74C61799" w14:textId="77777777" w:rsidR="00D34D46" w:rsidRPr="003D3A4B" w:rsidRDefault="00D34D46" w:rsidP="00994FE6">
      <w:pPr>
        <w:ind w:left="567" w:hanging="567"/>
        <w:rPr>
          <w:rFonts w:ascii="Arial" w:hAnsi="Arial" w:cs="Arial"/>
        </w:rPr>
      </w:pPr>
      <w:r>
        <w:rPr>
          <w:rFonts w:ascii="Arial" w:hAnsi="Arial" w:cs="Arial"/>
          <w:color w:val="000000"/>
        </w:rPr>
        <w:t>3.</w:t>
      </w:r>
      <w:r w:rsidR="00B857A0">
        <w:rPr>
          <w:rFonts w:ascii="Arial" w:hAnsi="Arial" w:cs="Arial"/>
          <w:color w:val="000000"/>
        </w:rPr>
        <w:tab/>
        <w:t>Write a sample program, StackDemo</w:t>
      </w:r>
      <w:r>
        <w:rPr>
          <w:rFonts w:ascii="Arial" w:hAnsi="Arial" w:cs="Arial"/>
          <w:color w:val="000000"/>
        </w:rPr>
        <w:t>.cpp, to do the following:</w:t>
      </w:r>
    </w:p>
    <w:p w14:paraId="6E84458F" w14:textId="77777777" w:rsidR="008C6135" w:rsidRDefault="008C6135" w:rsidP="00994FE6">
      <w:pPr>
        <w:ind w:left="567"/>
        <w:rPr>
          <w:rFonts w:ascii="Arial" w:hAnsi="Arial" w:cs="Arial"/>
        </w:rPr>
      </w:pPr>
    </w:p>
    <w:p w14:paraId="636D7E40" w14:textId="77777777" w:rsidR="00994FE6" w:rsidRDefault="00994FE6" w:rsidP="00994FE6">
      <w:pPr>
        <w:numPr>
          <w:ilvl w:val="0"/>
          <w:numId w:val="44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4F177E">
        <w:rPr>
          <w:rFonts w:ascii="Arial" w:hAnsi="Arial" w:cs="Arial"/>
        </w:rPr>
        <w:t xml:space="preserve">Create an </w:t>
      </w:r>
      <w:r w:rsidR="00B857A0">
        <w:rPr>
          <w:rFonts w:ascii="Arial" w:hAnsi="Arial" w:cs="Arial"/>
        </w:rPr>
        <w:t>empty stack, s</w:t>
      </w:r>
    </w:p>
    <w:p w14:paraId="7A914E77" w14:textId="77777777" w:rsidR="00994FE6" w:rsidRDefault="00994FE6" w:rsidP="00994FE6">
      <w:pPr>
        <w:ind w:left="993"/>
        <w:rPr>
          <w:rFonts w:ascii="Arial" w:hAnsi="Arial" w:cs="Arial"/>
        </w:rPr>
      </w:pPr>
    </w:p>
    <w:p w14:paraId="337C16AE" w14:textId="77777777" w:rsidR="00994FE6" w:rsidRDefault="00994FE6" w:rsidP="00994FE6">
      <w:pPr>
        <w:numPr>
          <w:ilvl w:val="0"/>
          <w:numId w:val="44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B857A0">
        <w:rPr>
          <w:rFonts w:ascii="Arial" w:hAnsi="Arial" w:cs="Arial"/>
        </w:rPr>
        <w:t xml:space="preserve">Push </w:t>
      </w:r>
      <w:r w:rsidR="00CF6AA9">
        <w:rPr>
          <w:rFonts w:ascii="Arial" w:hAnsi="Arial" w:cs="Arial"/>
        </w:rPr>
        <w:t>‘</w:t>
      </w:r>
      <w:r w:rsidR="00B857A0">
        <w:rPr>
          <w:rFonts w:ascii="Arial" w:hAnsi="Arial" w:cs="Arial"/>
        </w:rPr>
        <w:t>3</w:t>
      </w:r>
      <w:r w:rsidR="00CF6AA9">
        <w:rPr>
          <w:rFonts w:ascii="Arial" w:hAnsi="Arial" w:cs="Arial"/>
        </w:rPr>
        <w:t>’</w:t>
      </w:r>
      <w:r w:rsidR="00B857A0">
        <w:rPr>
          <w:rFonts w:ascii="Arial" w:hAnsi="Arial" w:cs="Arial"/>
        </w:rPr>
        <w:t xml:space="preserve"> on top of the stack</w:t>
      </w:r>
    </w:p>
    <w:p w14:paraId="3A7ED6F8" w14:textId="77777777" w:rsidR="00994FE6" w:rsidRDefault="00994FE6" w:rsidP="00994FE6">
      <w:pPr>
        <w:rPr>
          <w:rFonts w:ascii="Arial" w:hAnsi="Arial" w:cs="Arial"/>
        </w:rPr>
      </w:pPr>
    </w:p>
    <w:p w14:paraId="2F09C60E" w14:textId="77777777" w:rsidR="00994FE6" w:rsidRDefault="00994FE6" w:rsidP="00994FE6">
      <w:pPr>
        <w:numPr>
          <w:ilvl w:val="0"/>
          <w:numId w:val="44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B857A0">
        <w:rPr>
          <w:rFonts w:ascii="Arial" w:hAnsi="Arial" w:cs="Arial"/>
        </w:rPr>
        <w:t xml:space="preserve">Push </w:t>
      </w:r>
      <w:r w:rsidR="00CF6AA9">
        <w:rPr>
          <w:rFonts w:ascii="Arial" w:hAnsi="Arial" w:cs="Arial"/>
        </w:rPr>
        <w:t>‘</w:t>
      </w:r>
      <w:r w:rsidR="00B857A0">
        <w:rPr>
          <w:rFonts w:ascii="Arial" w:hAnsi="Arial" w:cs="Arial"/>
        </w:rPr>
        <w:t>4</w:t>
      </w:r>
      <w:r w:rsidR="00CF6AA9">
        <w:rPr>
          <w:rFonts w:ascii="Arial" w:hAnsi="Arial" w:cs="Arial"/>
        </w:rPr>
        <w:t>’</w:t>
      </w:r>
      <w:r w:rsidR="00B857A0">
        <w:rPr>
          <w:rFonts w:ascii="Arial" w:hAnsi="Arial" w:cs="Arial"/>
        </w:rPr>
        <w:t xml:space="preserve"> on top of the stack</w:t>
      </w:r>
    </w:p>
    <w:p w14:paraId="24FFD863" w14:textId="77777777" w:rsidR="00994FE6" w:rsidRDefault="00994FE6" w:rsidP="00994FE6">
      <w:pPr>
        <w:rPr>
          <w:rFonts w:ascii="Arial" w:hAnsi="Arial" w:cs="Arial"/>
        </w:rPr>
      </w:pPr>
    </w:p>
    <w:p w14:paraId="061D0484" w14:textId="77777777" w:rsidR="00994FE6" w:rsidRDefault="00994FE6" w:rsidP="00994FE6">
      <w:pPr>
        <w:numPr>
          <w:ilvl w:val="0"/>
          <w:numId w:val="44"/>
        </w:numPr>
        <w:ind w:left="993"/>
        <w:rPr>
          <w:rFonts w:ascii="Arial" w:hAnsi="Arial" w:cs="Arial"/>
        </w:rPr>
      </w:pPr>
      <w:r w:rsidRPr="00994FE6">
        <w:rPr>
          <w:rFonts w:ascii="Arial" w:hAnsi="Arial" w:cs="Arial"/>
        </w:rPr>
        <w:t xml:space="preserve">  </w:t>
      </w:r>
      <w:r w:rsidR="00B857A0">
        <w:rPr>
          <w:rFonts w:ascii="Arial" w:hAnsi="Arial" w:cs="Arial"/>
        </w:rPr>
        <w:t>Get top item of the stack and display</w:t>
      </w:r>
    </w:p>
    <w:p w14:paraId="2242F86C" w14:textId="77777777" w:rsidR="00994FE6" w:rsidRDefault="00994FE6" w:rsidP="00994FE6">
      <w:pPr>
        <w:rPr>
          <w:rFonts w:ascii="Arial" w:hAnsi="Arial" w:cs="Arial"/>
        </w:rPr>
      </w:pPr>
    </w:p>
    <w:p w14:paraId="7E41111C" w14:textId="77777777" w:rsidR="00994FE6" w:rsidRDefault="00994FE6" w:rsidP="00994FE6">
      <w:pPr>
        <w:numPr>
          <w:ilvl w:val="0"/>
          <w:numId w:val="44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B857A0">
        <w:rPr>
          <w:rFonts w:ascii="Arial" w:hAnsi="Arial" w:cs="Arial"/>
        </w:rPr>
        <w:t xml:space="preserve">Display </w:t>
      </w:r>
      <w:r w:rsidR="004F177E" w:rsidRPr="00994FE6">
        <w:rPr>
          <w:rFonts w:ascii="Arial" w:hAnsi="Arial" w:cs="Arial"/>
        </w:rPr>
        <w:t xml:space="preserve">all the </w:t>
      </w:r>
      <w:r w:rsidR="00B857A0">
        <w:rPr>
          <w:rFonts w:ascii="Arial" w:hAnsi="Arial" w:cs="Arial"/>
        </w:rPr>
        <w:t>items in the stack in order of insertion</w:t>
      </w:r>
    </w:p>
    <w:p w14:paraId="213A631F" w14:textId="77777777" w:rsidR="00994FE6" w:rsidRDefault="00994FE6" w:rsidP="00994FE6">
      <w:pPr>
        <w:rPr>
          <w:rFonts w:ascii="Arial" w:hAnsi="Arial" w:cs="Arial"/>
        </w:rPr>
      </w:pPr>
    </w:p>
    <w:p w14:paraId="57F97128" w14:textId="77777777" w:rsidR="00994FE6" w:rsidRDefault="00994FE6" w:rsidP="00994FE6">
      <w:pPr>
        <w:numPr>
          <w:ilvl w:val="0"/>
          <w:numId w:val="44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B857A0">
        <w:rPr>
          <w:rFonts w:ascii="Arial" w:hAnsi="Arial" w:cs="Arial"/>
        </w:rPr>
        <w:t>Pop top item from stack</w:t>
      </w:r>
    </w:p>
    <w:p w14:paraId="1776DDA8" w14:textId="77777777" w:rsidR="00994FE6" w:rsidRDefault="00994FE6" w:rsidP="00994FE6">
      <w:pPr>
        <w:rPr>
          <w:rFonts w:ascii="Arial" w:hAnsi="Arial" w:cs="Arial"/>
        </w:rPr>
      </w:pPr>
    </w:p>
    <w:p w14:paraId="46222C81" w14:textId="77777777" w:rsidR="00994FE6" w:rsidRDefault="00994FE6" w:rsidP="00994FE6">
      <w:pPr>
        <w:numPr>
          <w:ilvl w:val="0"/>
          <w:numId w:val="44"/>
        </w:numPr>
        <w:ind w:left="993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B857A0">
        <w:rPr>
          <w:rFonts w:ascii="Arial" w:hAnsi="Arial" w:cs="Arial"/>
        </w:rPr>
        <w:t>Display all the items in the stack in order of insertion</w:t>
      </w:r>
    </w:p>
    <w:p w14:paraId="28122CBA" w14:textId="77777777" w:rsidR="00994FE6" w:rsidRDefault="00994FE6" w:rsidP="00994FE6">
      <w:pPr>
        <w:rPr>
          <w:rFonts w:ascii="Arial" w:hAnsi="Arial" w:cs="Arial"/>
        </w:rPr>
      </w:pPr>
    </w:p>
    <w:p w14:paraId="5C4AA992" w14:textId="77777777" w:rsidR="0052184D" w:rsidRDefault="00983C06" w:rsidP="00B857A0">
      <w:pPr>
        <w:ind w:left="567" w:hanging="567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37582340" w14:textId="77777777" w:rsidR="000151A3" w:rsidRDefault="00B857A0" w:rsidP="000151A3">
      <w:pPr>
        <w:ind w:left="567" w:hanging="567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4.</w:t>
      </w:r>
      <w:r>
        <w:rPr>
          <w:rFonts w:ascii="Arial" w:hAnsi="Arial" w:cs="Arial"/>
          <w:color w:val="000000"/>
        </w:rPr>
        <w:tab/>
      </w:r>
      <w:r w:rsidR="000151A3">
        <w:rPr>
          <w:rFonts w:ascii="Arial" w:hAnsi="Arial" w:cs="Arial"/>
          <w:color w:val="000000"/>
        </w:rPr>
        <w:t xml:space="preserve">Write a program to keep track of visited URLs in a web browser by implementing a back button.  </w:t>
      </w:r>
    </w:p>
    <w:p w14:paraId="4B4D2697" w14:textId="77777777" w:rsidR="002726D5" w:rsidRDefault="002726D5" w:rsidP="002726D5">
      <w:pPr>
        <w:rPr>
          <w:rFonts w:ascii="Arial" w:hAnsi="Arial" w:cs="Arial"/>
          <w:color w:val="000000"/>
        </w:rPr>
      </w:pPr>
    </w:p>
    <w:p w14:paraId="69CE4E9D" w14:textId="77777777" w:rsidR="002726D5" w:rsidRDefault="002726D5" w:rsidP="002726D5">
      <w:pPr>
        <w:ind w:left="540" w:hanging="54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  <w:r w:rsidR="003A0AB9"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 xml:space="preserve"> skeleton program is given below:</w:t>
      </w:r>
    </w:p>
    <w:p w14:paraId="2AAABC1F" w14:textId="77777777" w:rsidR="000151A3" w:rsidRPr="00B857A0" w:rsidRDefault="000151A3" w:rsidP="000151A3">
      <w:pPr>
        <w:ind w:left="567" w:hanging="567"/>
        <w:rPr>
          <w:rFonts w:ascii="Arial" w:hAnsi="Arial" w:cs="Arial"/>
        </w:rPr>
      </w:pPr>
    </w:p>
    <w:p w14:paraId="72FFB7FE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57427718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2BDFBC3F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41457F46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23077B9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86DBF23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Sta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ack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54A6DC4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mp;</w:t>
      </w:r>
      <w:proofErr w:type="gramEnd"/>
    </w:p>
    <w:p w14:paraId="7361E00D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temp </w:t>
      </w:r>
      <w:r>
        <w:rPr>
          <w:rFonts w:ascii="Consolas" w:hAnsi="Consolas" w:cs="Consolas"/>
          <w:color w:val="008080"/>
          <w:sz w:val="19"/>
          <w:szCs w:val="19"/>
        </w:rPr>
        <w:t>!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0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CDD497D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2058F024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[1] Visit URL\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n[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2] Back\n[0] Exit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You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Choice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01639B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mp;</w:t>
      </w:r>
      <w:proofErr w:type="gramEnd"/>
    </w:p>
    <w:p w14:paraId="4356F292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temp </w:t>
      </w:r>
      <w:r>
        <w:rPr>
          <w:rFonts w:ascii="Consolas" w:hAnsi="Consolas" w:cs="Consolas"/>
          <w:color w:val="008080"/>
          <w:sz w:val="19"/>
          <w:szCs w:val="19"/>
        </w:rPr>
        <w:t>=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0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9A4ACE4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D89AF93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62160E8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298FA190" w14:textId="77777777" w:rsidR="00B857A0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35DFC4" w14:textId="77777777" w:rsidR="002726D5" w:rsidRDefault="002726D5" w:rsidP="002726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/>
        <w:rPr>
          <w:rFonts w:ascii="Consolas" w:hAnsi="Consolas" w:cs="Consolas"/>
          <w:color w:val="000000"/>
          <w:sz w:val="19"/>
          <w:szCs w:val="19"/>
        </w:rPr>
      </w:pPr>
    </w:p>
    <w:p w14:paraId="5BD61C7F" w14:textId="77777777" w:rsidR="002726D5" w:rsidRDefault="002726D5" w:rsidP="002726D5">
      <w:pPr>
        <w:ind w:left="567" w:hanging="567"/>
        <w:rPr>
          <w:rFonts w:ascii="Arial" w:hAnsi="Arial" w:cs="Arial"/>
          <w:color w:val="000000"/>
        </w:rPr>
      </w:pPr>
    </w:p>
    <w:p w14:paraId="40101A1D" w14:textId="77777777" w:rsidR="004A52EB" w:rsidRDefault="004A52EB" w:rsidP="002726D5">
      <w:pPr>
        <w:ind w:left="567" w:hanging="567"/>
        <w:rPr>
          <w:rFonts w:ascii="Arial" w:hAnsi="Arial" w:cs="Arial"/>
          <w:color w:val="000000"/>
        </w:rPr>
      </w:pPr>
    </w:p>
    <w:p w14:paraId="44C6AC8B" w14:textId="77777777" w:rsidR="002726D5" w:rsidRDefault="002726D5" w:rsidP="002726D5">
      <w:pPr>
        <w:ind w:left="567" w:hanging="567"/>
        <w:rPr>
          <w:rFonts w:ascii="Arial" w:hAnsi="Arial" w:cs="Arial"/>
          <w:color w:val="000000"/>
        </w:rPr>
      </w:pPr>
    </w:p>
    <w:p w14:paraId="14D61A74" w14:textId="77777777" w:rsidR="002726D5" w:rsidRDefault="000F11EB" w:rsidP="002726D5">
      <w:pPr>
        <w:ind w:left="567" w:hanging="567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</w:t>
      </w:r>
      <w:r w:rsidR="002726D5">
        <w:rPr>
          <w:rFonts w:ascii="Arial" w:hAnsi="Arial" w:cs="Arial"/>
          <w:color w:val="000000"/>
        </w:rPr>
        <w:t>.</w:t>
      </w:r>
      <w:r w:rsidR="002726D5"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 xml:space="preserve">Add a forward button functionality to the web browser </w:t>
      </w:r>
      <w:r w:rsidR="003A0AB9">
        <w:rPr>
          <w:rFonts w:ascii="Arial" w:hAnsi="Arial" w:cs="Arial"/>
          <w:color w:val="000000"/>
        </w:rPr>
        <w:t xml:space="preserve">program </w:t>
      </w:r>
      <w:r>
        <w:rPr>
          <w:rFonts w:ascii="Arial" w:hAnsi="Arial" w:cs="Arial"/>
          <w:color w:val="000000"/>
        </w:rPr>
        <w:t>in Q4.  The forward button keeps a history of the URLs visited each time the back button is pressed.  This history is cleared when a new address is entered.</w:t>
      </w:r>
    </w:p>
    <w:p w14:paraId="74C19254" w14:textId="77777777" w:rsidR="000F11EB" w:rsidRDefault="000F11EB" w:rsidP="002726D5">
      <w:pPr>
        <w:ind w:left="567" w:hanging="567"/>
        <w:rPr>
          <w:rFonts w:ascii="Arial" w:hAnsi="Arial" w:cs="Arial"/>
          <w:color w:val="000000"/>
        </w:rPr>
      </w:pPr>
    </w:p>
    <w:p w14:paraId="41179794" w14:textId="77777777" w:rsidR="000F11EB" w:rsidRDefault="000F11EB" w:rsidP="000F11EB">
      <w:pPr>
        <w:ind w:left="1134" w:hanging="567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est your program with the following series of actions:</w:t>
      </w:r>
    </w:p>
    <w:p w14:paraId="411ED45E" w14:textId="77777777" w:rsidR="000F11EB" w:rsidRDefault="000F11EB" w:rsidP="000F11EB">
      <w:pPr>
        <w:numPr>
          <w:ilvl w:val="1"/>
          <w:numId w:val="46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nter a series of URLs (10, for example)</w:t>
      </w:r>
    </w:p>
    <w:p w14:paraId="56C5FE8D" w14:textId="77777777" w:rsidR="000F11EB" w:rsidRDefault="000F11EB" w:rsidP="000F11EB">
      <w:pPr>
        <w:numPr>
          <w:ilvl w:val="1"/>
          <w:numId w:val="46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o back some URLs (7, for example)</w:t>
      </w:r>
    </w:p>
    <w:p w14:paraId="04C3505A" w14:textId="77777777" w:rsidR="000F11EB" w:rsidRDefault="000F11EB" w:rsidP="000F11EB">
      <w:pPr>
        <w:numPr>
          <w:ilvl w:val="1"/>
          <w:numId w:val="46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o forward a few, but not to the last (3, for example)</w:t>
      </w:r>
    </w:p>
    <w:p w14:paraId="53EE3A1A" w14:textId="77777777" w:rsidR="000F11EB" w:rsidRDefault="000F11EB" w:rsidP="000F11EB">
      <w:pPr>
        <w:numPr>
          <w:ilvl w:val="1"/>
          <w:numId w:val="46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nter a new URL</w:t>
      </w:r>
    </w:p>
    <w:p w14:paraId="7537D421" w14:textId="77777777" w:rsidR="000F11EB" w:rsidRDefault="000F11EB" w:rsidP="000F11EB">
      <w:pPr>
        <w:numPr>
          <w:ilvl w:val="1"/>
          <w:numId w:val="46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heck that the forward stack is empty by trying to go forward</w:t>
      </w:r>
    </w:p>
    <w:p w14:paraId="79D1EA46" w14:textId="77777777" w:rsidR="000F11EB" w:rsidRDefault="000F11EB" w:rsidP="000F11EB">
      <w:pPr>
        <w:numPr>
          <w:ilvl w:val="1"/>
          <w:numId w:val="46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Go back a few URLs (2, for example)</w:t>
      </w:r>
    </w:p>
    <w:p w14:paraId="05157C0A" w14:textId="77777777" w:rsidR="002726D5" w:rsidRDefault="002726D5" w:rsidP="000714F6">
      <w:pPr>
        <w:rPr>
          <w:rFonts w:ascii="Arial" w:hAnsi="Arial" w:cs="Arial"/>
        </w:rPr>
      </w:pPr>
    </w:p>
    <w:p w14:paraId="244441CF" w14:textId="77777777" w:rsidR="004A52EB" w:rsidRDefault="004A52EB" w:rsidP="000714F6">
      <w:pPr>
        <w:rPr>
          <w:rFonts w:ascii="Arial" w:hAnsi="Arial" w:cs="Arial"/>
        </w:rPr>
      </w:pPr>
    </w:p>
    <w:p w14:paraId="699D6230" w14:textId="77777777" w:rsidR="00527891" w:rsidRDefault="004A52EB" w:rsidP="00F416CF">
      <w:pPr>
        <w:ind w:left="567" w:hanging="567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5CCA9EC" w14:textId="77777777" w:rsidR="00527891" w:rsidRPr="00527891" w:rsidRDefault="00527891" w:rsidP="00F416CF">
      <w:pPr>
        <w:ind w:left="567" w:hanging="567"/>
        <w:rPr>
          <w:rFonts w:ascii="Arial" w:hAnsi="Arial" w:cs="Arial"/>
          <w:u w:val="single"/>
        </w:rPr>
      </w:pPr>
      <w:r w:rsidRPr="00527891">
        <w:rPr>
          <w:rFonts w:ascii="Arial" w:hAnsi="Arial" w:cs="Arial"/>
          <w:u w:val="single"/>
        </w:rPr>
        <w:lastRenderedPageBreak/>
        <w:t>OPTIONAL</w:t>
      </w:r>
    </w:p>
    <w:p w14:paraId="279F9E73" w14:textId="77777777" w:rsidR="00527891" w:rsidRDefault="00527891" w:rsidP="00F416CF">
      <w:pPr>
        <w:ind w:left="567" w:hanging="567"/>
        <w:rPr>
          <w:rFonts w:ascii="Arial" w:hAnsi="Arial" w:cs="Arial"/>
        </w:rPr>
      </w:pPr>
    </w:p>
    <w:p w14:paraId="318E61D8" w14:textId="77777777" w:rsidR="000714F6" w:rsidRPr="00F416CF" w:rsidRDefault="000714F6" w:rsidP="00F416CF">
      <w:pPr>
        <w:ind w:left="567" w:hanging="567"/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6. </w:t>
      </w:r>
      <w:r>
        <w:rPr>
          <w:rFonts w:ascii="Arial" w:hAnsi="Arial" w:cs="Arial"/>
        </w:rPr>
        <w:tab/>
      </w:r>
      <w:r w:rsidR="004A52EB">
        <w:rPr>
          <w:rFonts w:ascii="Arial" w:hAnsi="Arial" w:cs="Arial"/>
        </w:rPr>
        <w:t>Write a program to</w:t>
      </w:r>
      <w:r w:rsidR="00690464">
        <w:rPr>
          <w:rFonts w:ascii="Arial" w:hAnsi="Arial" w:cs="Arial"/>
        </w:rPr>
        <w:t xml:space="preserve"> display the path from a start cell to the end cell of </w:t>
      </w:r>
      <w:r w:rsidR="003A0AB9">
        <w:rPr>
          <w:rFonts w:ascii="Arial" w:hAnsi="Arial" w:cs="Arial"/>
        </w:rPr>
        <w:t>an</w:t>
      </w:r>
      <w:r w:rsidR="00690464">
        <w:rPr>
          <w:rFonts w:ascii="Arial" w:hAnsi="Arial" w:cs="Arial"/>
        </w:rPr>
        <w:t xml:space="preserve"> N</w:t>
      </w:r>
      <w:r w:rsidR="005045E4">
        <w:rPr>
          <w:rFonts w:ascii="Arial" w:hAnsi="Arial" w:cs="Arial"/>
        </w:rPr>
        <w:t xml:space="preserve"> </w:t>
      </w:r>
      <w:r w:rsidR="00690464">
        <w:rPr>
          <w:rFonts w:ascii="Arial" w:hAnsi="Arial" w:cs="Arial"/>
        </w:rPr>
        <w:t>x</w:t>
      </w:r>
      <w:r w:rsidR="005045E4">
        <w:rPr>
          <w:rFonts w:ascii="Arial" w:hAnsi="Arial" w:cs="Arial"/>
        </w:rPr>
        <w:t xml:space="preserve"> </w:t>
      </w:r>
      <w:r w:rsidR="00690464">
        <w:rPr>
          <w:rFonts w:ascii="Arial" w:hAnsi="Arial" w:cs="Arial"/>
        </w:rPr>
        <w:t xml:space="preserve">N maze.  </w:t>
      </w:r>
      <w:r w:rsidR="005045E4">
        <w:rPr>
          <w:rFonts w:ascii="Consolas" w:hAnsi="Consolas" w:cs="Arial"/>
        </w:rPr>
        <w:t>'</w:t>
      </w:r>
      <w:r w:rsidR="005045E4" w:rsidRPr="005045E4">
        <w:rPr>
          <w:rFonts w:ascii="Consolas" w:hAnsi="Consolas" w:cs="Arial"/>
        </w:rPr>
        <w:t>.</w:t>
      </w:r>
      <w:r w:rsidR="005045E4">
        <w:rPr>
          <w:rFonts w:ascii="Consolas" w:hAnsi="Consolas" w:cs="Arial"/>
        </w:rPr>
        <w:t>'</w:t>
      </w:r>
      <w:r w:rsidR="005045E4">
        <w:rPr>
          <w:rFonts w:ascii="Arial" w:hAnsi="Arial" w:cs="Arial"/>
        </w:rPr>
        <w:t xml:space="preserve"> in the maze means the cell can be used in the path and </w:t>
      </w:r>
      <w:r w:rsidR="005045E4">
        <w:rPr>
          <w:rFonts w:ascii="Consolas" w:hAnsi="Consolas" w:cs="Arial"/>
        </w:rPr>
        <w:t>'</w:t>
      </w:r>
      <w:r w:rsidR="005045E4" w:rsidRPr="005045E4">
        <w:rPr>
          <w:rFonts w:ascii="Consolas" w:hAnsi="Consolas" w:cs="Arial"/>
        </w:rPr>
        <w:t>#</w:t>
      </w:r>
      <w:r w:rsidR="005045E4">
        <w:rPr>
          <w:rFonts w:ascii="Consolas" w:hAnsi="Consolas" w:cs="Arial"/>
        </w:rPr>
        <w:t>'</w:t>
      </w:r>
      <w:r w:rsidR="005045E4">
        <w:rPr>
          <w:rFonts w:ascii="Arial" w:hAnsi="Arial" w:cs="Arial"/>
        </w:rPr>
        <w:t xml:space="preserve"> means that the cell is a wall.  T</w:t>
      </w:r>
      <w:r w:rsidR="00F416CF">
        <w:rPr>
          <w:rFonts w:ascii="Arial" w:hAnsi="Arial" w:cs="Arial"/>
        </w:rPr>
        <w:t xml:space="preserve">he cell position </w:t>
      </w:r>
      <w:r w:rsidR="00690464">
        <w:rPr>
          <w:rFonts w:ascii="Arial" w:hAnsi="Arial" w:cs="Arial"/>
        </w:rPr>
        <w:t>is represented by the following structure, where row = 0 and col = 0 represents the top left corner of the maze:</w:t>
      </w:r>
    </w:p>
    <w:p w14:paraId="3E4C5A8F" w14:textId="77777777" w:rsidR="00690464" w:rsidRDefault="00690464" w:rsidP="00690464">
      <w:pPr>
        <w:ind w:left="567" w:hanging="567"/>
        <w:rPr>
          <w:rFonts w:ascii="Arial" w:hAnsi="Arial" w:cs="Arial"/>
        </w:rPr>
      </w:pPr>
    </w:p>
    <w:p w14:paraId="123AF78B" w14:textId="77777777" w:rsidR="00690464" w:rsidRPr="004A52EB" w:rsidRDefault="00690464" w:rsidP="004A52EB">
      <w:pPr>
        <w:ind w:left="1134" w:hanging="567"/>
        <w:rPr>
          <w:rFonts w:ascii="Consolas" w:hAnsi="Consolas" w:cs="Arial"/>
        </w:rPr>
      </w:pPr>
      <w:r>
        <w:rPr>
          <w:rFonts w:ascii="Arial" w:hAnsi="Arial" w:cs="Arial"/>
        </w:rPr>
        <w:tab/>
      </w:r>
      <w:r w:rsidRPr="004A52EB">
        <w:rPr>
          <w:rFonts w:ascii="Consolas" w:hAnsi="Consolas" w:cs="Arial"/>
        </w:rPr>
        <w:t>struct Cell</w:t>
      </w:r>
    </w:p>
    <w:p w14:paraId="7B374FEE" w14:textId="77777777" w:rsidR="00690464" w:rsidRPr="004A52EB" w:rsidRDefault="00690464" w:rsidP="004A52EB">
      <w:pPr>
        <w:ind w:left="1134"/>
        <w:rPr>
          <w:rFonts w:ascii="Consolas" w:hAnsi="Consolas" w:cs="Arial"/>
        </w:rPr>
      </w:pPr>
      <w:r w:rsidRPr="004A52EB">
        <w:rPr>
          <w:rFonts w:ascii="Consolas" w:hAnsi="Consolas" w:cs="Arial"/>
        </w:rPr>
        <w:t>{</w:t>
      </w:r>
    </w:p>
    <w:p w14:paraId="140265C2" w14:textId="77777777" w:rsidR="00690464" w:rsidRPr="004A52EB" w:rsidRDefault="00690464" w:rsidP="004A52EB">
      <w:pPr>
        <w:ind w:left="1134"/>
        <w:rPr>
          <w:rFonts w:ascii="Consolas" w:hAnsi="Consolas" w:cs="Arial"/>
        </w:rPr>
      </w:pPr>
      <w:r w:rsidRPr="004A52EB">
        <w:rPr>
          <w:rFonts w:ascii="Consolas" w:hAnsi="Consolas" w:cs="Arial"/>
        </w:rPr>
        <w:tab/>
      </w:r>
      <w:r w:rsidRPr="004A52EB">
        <w:rPr>
          <w:rFonts w:ascii="Consolas" w:hAnsi="Consolas" w:cs="Arial"/>
        </w:rPr>
        <w:tab/>
        <w:t xml:space="preserve">int </w:t>
      </w:r>
      <w:proofErr w:type="gramStart"/>
      <w:r w:rsidRPr="004A52EB">
        <w:rPr>
          <w:rFonts w:ascii="Consolas" w:hAnsi="Consolas" w:cs="Arial"/>
        </w:rPr>
        <w:t>row;</w:t>
      </w:r>
      <w:proofErr w:type="gramEnd"/>
    </w:p>
    <w:p w14:paraId="3B06868A" w14:textId="77777777" w:rsidR="00690464" w:rsidRPr="004A52EB" w:rsidRDefault="00690464" w:rsidP="004A52EB">
      <w:pPr>
        <w:ind w:left="1134"/>
        <w:rPr>
          <w:rFonts w:ascii="Consolas" w:hAnsi="Consolas" w:cs="Arial"/>
        </w:rPr>
      </w:pPr>
      <w:r w:rsidRPr="004A52EB">
        <w:rPr>
          <w:rFonts w:ascii="Consolas" w:hAnsi="Consolas" w:cs="Arial"/>
        </w:rPr>
        <w:tab/>
      </w:r>
      <w:r w:rsidRPr="004A52EB">
        <w:rPr>
          <w:rFonts w:ascii="Consolas" w:hAnsi="Consolas" w:cs="Arial"/>
        </w:rPr>
        <w:tab/>
        <w:t xml:space="preserve">int </w:t>
      </w:r>
      <w:proofErr w:type="gramStart"/>
      <w:r w:rsidRPr="004A52EB">
        <w:rPr>
          <w:rFonts w:ascii="Consolas" w:hAnsi="Consolas" w:cs="Arial"/>
        </w:rPr>
        <w:t>col;</w:t>
      </w:r>
      <w:proofErr w:type="gramEnd"/>
    </w:p>
    <w:p w14:paraId="0464256B" w14:textId="77777777" w:rsidR="00690464" w:rsidRPr="004A52EB" w:rsidRDefault="00690464" w:rsidP="004A52EB">
      <w:pPr>
        <w:ind w:left="1134"/>
        <w:rPr>
          <w:rFonts w:ascii="Consolas" w:hAnsi="Consolas" w:cs="Arial"/>
        </w:rPr>
      </w:pPr>
      <w:r w:rsidRPr="004A52EB">
        <w:rPr>
          <w:rFonts w:ascii="Consolas" w:hAnsi="Consolas" w:cs="Arial"/>
        </w:rPr>
        <w:t>};</w:t>
      </w:r>
    </w:p>
    <w:p w14:paraId="10FC1FB7" w14:textId="77777777" w:rsidR="00690464" w:rsidRDefault="00690464" w:rsidP="00690464">
      <w:pPr>
        <w:ind w:left="567"/>
        <w:rPr>
          <w:rFonts w:ascii="Arial" w:hAnsi="Arial" w:cs="Arial"/>
        </w:rPr>
      </w:pPr>
    </w:p>
    <w:p w14:paraId="3359588B" w14:textId="77777777" w:rsidR="00056F7E" w:rsidRDefault="00690464" w:rsidP="00690464">
      <w:pPr>
        <w:ind w:left="567"/>
        <w:rPr>
          <w:rFonts w:ascii="Arial" w:hAnsi="Arial" w:cs="Arial"/>
        </w:rPr>
      </w:pPr>
      <w:r>
        <w:rPr>
          <w:rFonts w:ascii="Arial" w:hAnsi="Arial" w:cs="Arial"/>
        </w:rPr>
        <w:t xml:space="preserve">The program </w:t>
      </w:r>
      <w:r w:rsidR="004A52EB">
        <w:rPr>
          <w:rFonts w:ascii="Arial" w:hAnsi="Arial" w:cs="Arial"/>
        </w:rPr>
        <w:t>should make</w:t>
      </w:r>
      <w:r>
        <w:rPr>
          <w:rFonts w:ascii="Arial" w:hAnsi="Arial" w:cs="Arial"/>
        </w:rPr>
        <w:t xml:space="preserve"> use </w:t>
      </w:r>
      <w:r w:rsidR="00056F7E">
        <w:rPr>
          <w:rFonts w:ascii="Arial" w:hAnsi="Arial" w:cs="Arial"/>
        </w:rPr>
        <w:t xml:space="preserve">of </w:t>
      </w:r>
      <w:r w:rsidR="00592B79">
        <w:rPr>
          <w:rFonts w:ascii="Arial" w:hAnsi="Arial" w:cs="Arial"/>
        </w:rPr>
        <w:t xml:space="preserve">a </w:t>
      </w:r>
      <w:r w:rsidR="00592B79" w:rsidRPr="00592B79">
        <w:rPr>
          <w:rFonts w:ascii="Arial" w:hAnsi="Arial" w:cs="Arial"/>
          <w:b/>
        </w:rPr>
        <w:t>stack</w:t>
      </w:r>
      <w:r w:rsidR="00592B79">
        <w:rPr>
          <w:rFonts w:ascii="Arial" w:hAnsi="Arial" w:cs="Arial"/>
        </w:rPr>
        <w:t xml:space="preserve"> to enable backtracking and </w:t>
      </w:r>
      <w:r w:rsidR="00056F7E">
        <w:rPr>
          <w:rFonts w:ascii="Arial" w:hAnsi="Arial" w:cs="Arial"/>
        </w:rPr>
        <w:t xml:space="preserve">print </w:t>
      </w:r>
      <w:r>
        <w:rPr>
          <w:rFonts w:ascii="Arial" w:hAnsi="Arial" w:cs="Arial"/>
        </w:rPr>
        <w:t>the</w:t>
      </w:r>
      <w:r w:rsidR="00056F7E">
        <w:rPr>
          <w:rFonts w:ascii="Arial" w:hAnsi="Arial" w:cs="Arial"/>
        </w:rPr>
        <w:t xml:space="preserve"> contents of the maze after each cell is chosen in the path.</w:t>
      </w:r>
    </w:p>
    <w:p w14:paraId="05A694A8" w14:textId="77777777" w:rsidR="00056F7E" w:rsidRDefault="00056F7E" w:rsidP="00690464">
      <w:pPr>
        <w:ind w:left="567"/>
        <w:rPr>
          <w:rFonts w:ascii="Arial" w:hAnsi="Arial" w:cs="Arial"/>
        </w:rPr>
      </w:pPr>
    </w:p>
    <w:p w14:paraId="62A1A16F" w14:textId="77777777" w:rsidR="00690464" w:rsidRDefault="00056F7E" w:rsidP="00690464">
      <w:pPr>
        <w:ind w:left="567"/>
        <w:rPr>
          <w:rFonts w:ascii="Arial" w:hAnsi="Arial" w:cs="Arial"/>
        </w:rPr>
      </w:pPr>
      <w:r>
        <w:rPr>
          <w:rFonts w:ascii="Arial" w:hAnsi="Arial" w:cs="Arial"/>
        </w:rPr>
        <w:t>The program should implement the</w:t>
      </w:r>
      <w:r w:rsidR="00690464">
        <w:rPr>
          <w:rFonts w:ascii="Arial" w:hAnsi="Arial" w:cs="Arial"/>
        </w:rPr>
        <w:t xml:space="preserve"> following 2 functions:</w:t>
      </w:r>
    </w:p>
    <w:p w14:paraId="6DBB0633" w14:textId="77777777" w:rsidR="004A52EB" w:rsidRDefault="004A52EB" w:rsidP="00690464">
      <w:pPr>
        <w:ind w:left="567"/>
        <w:rPr>
          <w:rFonts w:ascii="Arial" w:hAnsi="Arial" w:cs="Arial"/>
        </w:rPr>
      </w:pPr>
    </w:p>
    <w:p w14:paraId="3AE9BB6D" w14:textId="77777777" w:rsidR="00690464" w:rsidRPr="004A52EB" w:rsidRDefault="004A52EB" w:rsidP="00690464">
      <w:pPr>
        <w:numPr>
          <w:ilvl w:val="1"/>
          <w:numId w:val="46"/>
        </w:numPr>
        <w:rPr>
          <w:rFonts w:ascii="Arial" w:hAnsi="Arial" w:cs="Arial"/>
        </w:rPr>
      </w:pPr>
      <w:r>
        <w:rPr>
          <w:rFonts w:ascii="Consolas" w:hAnsi="Consolas" w:cs="Consolas"/>
          <w:color w:val="2B91AF"/>
          <w:sz w:val="19"/>
          <w:szCs w:val="19"/>
        </w:rPr>
        <w:t>Ce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asNeighb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char</w:t>
      </w:r>
      <w:r w:rsidR="003A0AB9">
        <w:rPr>
          <w:rFonts w:ascii="Consolas" w:hAnsi="Consolas" w:cs="Consolas"/>
          <w:color w:val="000000"/>
          <w:sz w:val="19"/>
          <w:szCs w:val="19"/>
        </w:rPr>
        <w:t xml:space="preserve"> [N][N</w:t>
      </w:r>
      <w:r>
        <w:rPr>
          <w:rFonts w:ascii="Consolas" w:hAnsi="Consolas" w:cs="Consolas"/>
          <w:color w:val="000000"/>
          <w:sz w:val="19"/>
          <w:szCs w:val="19"/>
        </w:rPr>
        <w:t xml:space="preserve">], </w:t>
      </w:r>
      <w:r>
        <w:rPr>
          <w:rFonts w:ascii="Consolas" w:hAnsi="Consolas" w:cs="Consolas"/>
          <w:color w:val="2B91AF"/>
          <w:sz w:val="19"/>
          <w:szCs w:val="19"/>
        </w:rPr>
        <w:t>Cell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3C829D4" w14:textId="77777777" w:rsidR="004A52EB" w:rsidRDefault="004A52EB" w:rsidP="004A52EB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This function takes two parameters, a maze and the current cell </w:t>
      </w:r>
      <w:r w:rsidR="005045E4">
        <w:rPr>
          <w:rFonts w:ascii="Arial" w:hAnsi="Arial" w:cs="Arial"/>
        </w:rPr>
        <w:t xml:space="preserve">position </w:t>
      </w:r>
      <w:r>
        <w:rPr>
          <w:rFonts w:ascii="Arial" w:hAnsi="Arial" w:cs="Arial"/>
        </w:rPr>
        <w:t xml:space="preserve">and returns the next cell </w:t>
      </w:r>
      <w:r w:rsidR="005045E4">
        <w:rPr>
          <w:rFonts w:ascii="Arial" w:hAnsi="Arial" w:cs="Arial"/>
        </w:rPr>
        <w:t xml:space="preserve">position </w:t>
      </w:r>
      <w:r>
        <w:rPr>
          <w:rFonts w:ascii="Arial" w:hAnsi="Arial" w:cs="Arial"/>
        </w:rPr>
        <w:t xml:space="preserve">to move to.  If there is no valid cell </w:t>
      </w:r>
      <w:r w:rsidR="005045E4">
        <w:rPr>
          <w:rFonts w:ascii="Arial" w:hAnsi="Arial" w:cs="Arial"/>
        </w:rPr>
        <w:t xml:space="preserve">position </w:t>
      </w:r>
      <w:r>
        <w:rPr>
          <w:rFonts w:ascii="Arial" w:hAnsi="Arial" w:cs="Arial"/>
        </w:rPr>
        <w:t>to move to, it returns the cell with row = -1 and col = -1.</w:t>
      </w:r>
    </w:p>
    <w:p w14:paraId="20F96CB4" w14:textId="77777777" w:rsidR="004A52EB" w:rsidRPr="004A52EB" w:rsidRDefault="004A52EB" w:rsidP="004A52EB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</w:p>
    <w:p w14:paraId="1BCC0232" w14:textId="77777777" w:rsidR="004A52EB" w:rsidRDefault="004A52EB" w:rsidP="00690464">
      <w:pPr>
        <w:numPr>
          <w:ilvl w:val="1"/>
          <w:numId w:val="46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isplay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 w:rsidR="003A0AB9">
        <w:rPr>
          <w:rFonts w:ascii="Consolas" w:hAnsi="Consolas" w:cs="Consolas"/>
          <w:color w:val="000000"/>
          <w:sz w:val="19"/>
          <w:szCs w:val="19"/>
        </w:rPr>
        <w:t>[N][N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C7CF29B" w14:textId="77777777" w:rsidR="004A52EB" w:rsidRDefault="004A52EB" w:rsidP="004A52EB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 xml:space="preserve">This function takes </w:t>
      </w:r>
      <w:r w:rsidR="00F416CF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maze</w:t>
      </w:r>
      <w:r w:rsidR="00F416CF">
        <w:rPr>
          <w:rFonts w:ascii="Arial" w:hAnsi="Arial" w:cs="Arial"/>
        </w:rPr>
        <w:t xml:space="preserve"> as parameter and prints the maze contents</w:t>
      </w:r>
      <w:r>
        <w:rPr>
          <w:rFonts w:ascii="Arial" w:hAnsi="Arial" w:cs="Arial"/>
        </w:rPr>
        <w:t>.</w:t>
      </w:r>
      <w:r w:rsidR="00592B79">
        <w:rPr>
          <w:rFonts w:ascii="Arial" w:hAnsi="Arial" w:cs="Arial"/>
        </w:rPr>
        <w:t xml:space="preserve">  </w:t>
      </w:r>
    </w:p>
    <w:p w14:paraId="60741839" w14:textId="77777777" w:rsidR="00690464" w:rsidRDefault="00690464" w:rsidP="00690464">
      <w:pPr>
        <w:ind w:left="567" w:hanging="567"/>
        <w:rPr>
          <w:rFonts w:ascii="Arial" w:hAnsi="Arial" w:cs="Arial"/>
        </w:rPr>
      </w:pPr>
    </w:p>
    <w:p w14:paraId="60D21C8B" w14:textId="77777777" w:rsidR="005045E4" w:rsidRDefault="00AB3721" w:rsidP="00F416CF">
      <w:pPr>
        <w:ind w:left="567"/>
        <w:rPr>
          <w:rFonts w:ascii="Arial" w:hAnsi="Arial" w:cs="Arial"/>
        </w:rPr>
      </w:pPr>
      <w:r>
        <w:rPr>
          <w:rFonts w:ascii="Arial" w:hAnsi="Arial" w:cs="Arial"/>
        </w:rPr>
        <w:t>The program is required to</w:t>
      </w:r>
      <w:r w:rsidR="00F416CF">
        <w:rPr>
          <w:rFonts w:ascii="Arial" w:hAnsi="Arial" w:cs="Arial"/>
        </w:rPr>
        <w:t xml:space="preserve"> work with 2 arrays:</w:t>
      </w:r>
    </w:p>
    <w:p w14:paraId="779DF887" w14:textId="77777777" w:rsidR="00F416CF" w:rsidRDefault="00F416CF" w:rsidP="00F416CF">
      <w:pPr>
        <w:ind w:left="567"/>
        <w:rPr>
          <w:rFonts w:ascii="Arial" w:hAnsi="Arial" w:cs="Arial"/>
        </w:rPr>
      </w:pPr>
    </w:p>
    <w:p w14:paraId="025452CD" w14:textId="77777777" w:rsidR="00F416CF" w:rsidRDefault="00F416CF" w:rsidP="00F416CF">
      <w:pPr>
        <w:numPr>
          <w:ilvl w:val="1"/>
          <w:numId w:val="4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original maze </w:t>
      </w:r>
      <w:proofErr w:type="gramStart"/>
      <w:r>
        <w:rPr>
          <w:rFonts w:ascii="Arial" w:hAnsi="Arial" w:cs="Arial"/>
        </w:rPr>
        <w:t>array</w:t>
      </w:r>
      <w:proofErr w:type="gramEnd"/>
      <w:r w:rsidR="00AB3721">
        <w:rPr>
          <w:rFonts w:ascii="Arial" w:hAnsi="Arial" w:cs="Arial"/>
        </w:rPr>
        <w:t>.</w:t>
      </w:r>
    </w:p>
    <w:p w14:paraId="77F92A68" w14:textId="77777777" w:rsidR="00F416CF" w:rsidRDefault="00592B79" w:rsidP="00F416CF">
      <w:pPr>
        <w:ind w:left="1080"/>
        <w:rPr>
          <w:rFonts w:ascii="Arial" w:hAnsi="Arial" w:cs="Arial"/>
        </w:rPr>
      </w:pPr>
      <w:r>
        <w:rPr>
          <w:rFonts w:ascii="Arial" w:hAnsi="Arial" w:cs="Arial"/>
        </w:rPr>
        <w:t>For example:</w:t>
      </w:r>
      <w:r w:rsidR="003A0AB9">
        <w:rPr>
          <w:rFonts w:ascii="Arial" w:hAnsi="Arial" w:cs="Arial"/>
        </w:rPr>
        <w:t xml:space="preserve"> </w:t>
      </w:r>
    </w:p>
    <w:p w14:paraId="2CDCD0DF" w14:textId="77777777" w:rsidR="003A0AB9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 w:rsidRPr="005045E4">
        <w:rPr>
          <w:rFonts w:ascii="Consolas" w:hAnsi="Consolas" w:cs="Consolas"/>
          <w:color w:val="000000"/>
          <w:sz w:val="19"/>
          <w:szCs w:val="19"/>
        </w:rPr>
        <w:tab/>
      </w:r>
      <w:r w:rsidR="003A0AB9">
        <w:rPr>
          <w:rFonts w:ascii="Consolas" w:hAnsi="Consolas" w:cs="Consolas"/>
          <w:color w:val="808080"/>
          <w:sz w:val="19"/>
          <w:szCs w:val="19"/>
        </w:rPr>
        <w:t>#define</w:t>
      </w:r>
      <w:r w:rsidR="003A0AB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AB9">
        <w:rPr>
          <w:rFonts w:ascii="Consolas" w:hAnsi="Consolas" w:cs="Consolas"/>
          <w:color w:val="6F008A"/>
          <w:sz w:val="19"/>
          <w:szCs w:val="19"/>
        </w:rPr>
        <w:t>N</w:t>
      </w:r>
      <w:r w:rsidR="003A0AB9">
        <w:rPr>
          <w:rFonts w:ascii="Consolas" w:hAnsi="Consolas" w:cs="Consolas"/>
          <w:color w:val="000000"/>
          <w:sz w:val="19"/>
          <w:szCs w:val="19"/>
        </w:rPr>
        <w:t xml:space="preserve"> 12</w:t>
      </w:r>
    </w:p>
    <w:p w14:paraId="2E45B396" w14:textId="77777777" w:rsidR="00F416CF" w:rsidRDefault="003A0AB9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ab/>
      </w:r>
      <w:r w:rsidR="00F416CF" w:rsidRPr="005045E4"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maze[N][N</w:t>
      </w:r>
      <w:r w:rsidR="00F416CF" w:rsidRPr="005045E4">
        <w:rPr>
          <w:rFonts w:ascii="Consolas" w:hAnsi="Consolas" w:cs="Consolas"/>
          <w:color w:val="000000"/>
          <w:sz w:val="19"/>
          <w:szCs w:val="19"/>
        </w:rPr>
        <w:t xml:space="preserve">] = </w:t>
      </w:r>
    </w:p>
    <w:p w14:paraId="43073A4A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0753F696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3B2799D5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794542D6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7122105D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42DAAD1B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5A2FBF3F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74C8B6F0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531F1A56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6B422689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63CD590B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.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>,</w:t>
      </w:r>
    </w:p>
    <w:p w14:paraId="57DDDDD3" w14:textId="77777777" w:rsidR="00F416CF" w:rsidRPr="005045E4" w:rsidRDefault="00F416CF" w:rsidP="00F416CF">
      <w:pPr>
        <w:tabs>
          <w:tab w:val="left" w:pos="284"/>
          <w:tab w:val="left" w:pos="567"/>
          <w:tab w:val="left" w:pos="851"/>
          <w:tab w:val="left" w:pos="1134"/>
        </w:tabs>
        <w:autoSpaceDE w:val="0"/>
        <w:autoSpaceDN w:val="0"/>
        <w:adjustRightInd w:val="0"/>
        <w:ind w:left="1134" w:right="-46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045E4">
        <w:rPr>
          <w:rFonts w:ascii="Consolas" w:hAnsi="Consolas" w:cs="Consolas"/>
          <w:color w:val="A31515"/>
          <w:sz w:val="19"/>
          <w:szCs w:val="19"/>
        </w:rPr>
        <w:t>'#'</w:t>
      </w:r>
      <w:r w:rsidRPr="005045E4"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7593D7E4" w14:textId="77777777" w:rsidR="00F416CF" w:rsidRDefault="00F416CF" w:rsidP="00F416CF">
      <w:pPr>
        <w:ind w:left="1080"/>
        <w:rPr>
          <w:rFonts w:ascii="Arial" w:hAnsi="Arial" w:cs="Arial"/>
        </w:rPr>
      </w:pPr>
    </w:p>
    <w:p w14:paraId="43CE49C7" w14:textId="77777777" w:rsidR="00F416CF" w:rsidRDefault="00F416CF" w:rsidP="00F416CF">
      <w:pPr>
        <w:numPr>
          <w:ilvl w:val="1"/>
          <w:numId w:val="4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visited array.  </w:t>
      </w:r>
      <w:r w:rsidR="00AB3721">
        <w:rPr>
          <w:rFonts w:ascii="Arial" w:hAnsi="Arial" w:cs="Arial"/>
        </w:rPr>
        <w:t>The contents of this array are '</w:t>
      </w:r>
      <w:r w:rsidR="00AB3721" w:rsidRPr="00AB3721">
        <w:rPr>
          <w:rFonts w:ascii="Consolas" w:hAnsi="Consolas" w:cs="Arial"/>
        </w:rPr>
        <w:t>#</w:t>
      </w:r>
      <w:r w:rsidR="00AB3721">
        <w:rPr>
          <w:rFonts w:ascii="Arial" w:hAnsi="Arial" w:cs="Arial"/>
        </w:rPr>
        <w:t>', '</w:t>
      </w:r>
      <w:r w:rsidR="00AB3721" w:rsidRPr="00AB3721">
        <w:rPr>
          <w:rFonts w:ascii="Consolas" w:hAnsi="Consolas" w:cs="Arial"/>
        </w:rPr>
        <w:t>.</w:t>
      </w:r>
      <w:r w:rsidR="00AB3721">
        <w:rPr>
          <w:rFonts w:ascii="Arial" w:hAnsi="Arial" w:cs="Arial"/>
        </w:rPr>
        <w:t>' and '</w:t>
      </w:r>
      <w:r w:rsidR="00AB3721" w:rsidRPr="00AB3721">
        <w:rPr>
          <w:rFonts w:ascii="Consolas" w:hAnsi="Consolas" w:cs="Arial"/>
        </w:rPr>
        <w:t>v</w:t>
      </w:r>
      <w:r w:rsidR="00AB3721">
        <w:rPr>
          <w:rFonts w:ascii="Arial" w:hAnsi="Arial" w:cs="Arial"/>
        </w:rPr>
        <w:t>' which represents the cells that have been visited.</w:t>
      </w:r>
    </w:p>
    <w:p w14:paraId="5BF12C2F" w14:textId="77777777" w:rsidR="005045E4" w:rsidRDefault="00F416CF" w:rsidP="00F416CF">
      <w:pPr>
        <w:ind w:left="1647" w:hanging="567"/>
        <w:rPr>
          <w:rFonts w:ascii="Arial" w:hAnsi="Arial" w:cs="Arial"/>
        </w:rPr>
      </w:pPr>
      <w:r>
        <w:rPr>
          <w:rFonts w:ascii="Arial" w:hAnsi="Arial" w:cs="Arial"/>
        </w:rPr>
        <w:t xml:space="preserve">Hint: </w:t>
      </w:r>
      <w:r>
        <w:rPr>
          <w:rFonts w:ascii="Arial" w:hAnsi="Arial" w:cs="Arial"/>
        </w:rPr>
        <w:tab/>
        <w:t xml:space="preserve">Use the C++ </w:t>
      </w:r>
      <w:proofErr w:type="spellStart"/>
      <w:proofErr w:type="gramStart"/>
      <w:r w:rsidRPr="00AB3721">
        <w:rPr>
          <w:rFonts w:ascii="Consolas" w:hAnsi="Consolas" w:cs="Arial"/>
        </w:rPr>
        <w:t>memcpy</w:t>
      </w:r>
      <w:proofErr w:type="spellEnd"/>
      <w:r w:rsidRPr="00AB3721">
        <w:rPr>
          <w:rFonts w:ascii="Consolas" w:hAnsi="Consolas" w:cs="Arial"/>
        </w:rPr>
        <w:t>(</w:t>
      </w:r>
      <w:proofErr w:type="gramEnd"/>
      <w:r w:rsidRPr="00AB3721">
        <w:rPr>
          <w:rFonts w:ascii="Consolas" w:hAnsi="Consolas" w:cs="Arial"/>
        </w:rPr>
        <w:t>)</w:t>
      </w:r>
      <w:r>
        <w:rPr>
          <w:rFonts w:ascii="Arial" w:hAnsi="Arial" w:cs="Arial"/>
        </w:rPr>
        <w:t xml:space="preserve"> function</w:t>
      </w:r>
      <w:r w:rsidR="00AB3721">
        <w:rPr>
          <w:rFonts w:ascii="Arial" w:hAnsi="Arial" w:cs="Arial"/>
        </w:rPr>
        <w:t xml:space="preserve"> to copy from the original maze array.</w:t>
      </w:r>
    </w:p>
    <w:p w14:paraId="4E38FF8F" w14:textId="77777777" w:rsidR="00F416CF" w:rsidRDefault="00F416CF" w:rsidP="00F416CF">
      <w:pPr>
        <w:ind w:left="1647" w:hanging="567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For more info, visit: </w:t>
      </w:r>
      <w:hyperlink r:id="rId7" w:history="1">
        <w:r w:rsidRPr="001D6BFB">
          <w:rPr>
            <w:rStyle w:val="Hyperlink"/>
            <w:rFonts w:ascii="Arial" w:hAnsi="Arial" w:cs="Arial"/>
          </w:rPr>
          <w:t>http://www.cplusplus.com/reference/cstring/memcpy/</w:t>
        </w:r>
      </w:hyperlink>
      <w:r>
        <w:rPr>
          <w:rFonts w:ascii="Arial" w:hAnsi="Arial" w:cs="Arial"/>
        </w:rPr>
        <w:t xml:space="preserve"> </w:t>
      </w:r>
    </w:p>
    <w:p w14:paraId="7BB0EDC8" w14:textId="77777777" w:rsidR="00690464" w:rsidRPr="00B857A0" w:rsidRDefault="00690464" w:rsidP="00690464">
      <w:pPr>
        <w:ind w:left="567" w:hanging="567"/>
        <w:rPr>
          <w:rFonts w:ascii="Arial" w:hAnsi="Arial" w:cs="Arial"/>
        </w:rPr>
      </w:pPr>
    </w:p>
    <w:sectPr w:rsidR="00690464" w:rsidRPr="00B857A0">
      <w:headerReference w:type="default" r:id="rId8"/>
      <w:footerReference w:type="default" r:id="rId9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A21CA" w14:textId="77777777" w:rsidR="00C760B5" w:rsidRDefault="00C760B5">
      <w:r>
        <w:separator/>
      </w:r>
    </w:p>
  </w:endnote>
  <w:endnote w:type="continuationSeparator" w:id="0">
    <w:p w14:paraId="19044803" w14:textId="77777777" w:rsidR="00C760B5" w:rsidRDefault="00C760B5">
      <w:r>
        <w:continuationSeparator/>
      </w:r>
    </w:p>
  </w:endnote>
  <w:endnote w:type="continuationNotice" w:id="1">
    <w:p w14:paraId="67262CF3" w14:textId="77777777" w:rsidR="00C760B5" w:rsidRDefault="00C76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9AE428" w14:textId="77777777" w:rsidR="0010248C" w:rsidRDefault="007101A7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FFFB3FF" wp14:editId="3FA92483">
              <wp:simplePos x="0" y="0"/>
              <wp:positionH relativeFrom="column">
                <wp:posOffset>22860</wp:posOffset>
              </wp:positionH>
              <wp:positionV relativeFrom="paragraph">
                <wp:posOffset>86360</wp:posOffset>
              </wp:positionV>
              <wp:extent cx="5600700" cy="0"/>
              <wp:effectExtent l="13335" t="10160" r="15240" b="18415"/>
              <wp:wrapNone/>
              <wp:docPr id="1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1E3719" id="Line 20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8pt,6.8pt" to="442.8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" strokeweight="1.5pt"/>
          </w:pict>
        </mc:Fallback>
      </mc:AlternateContent>
    </w:r>
  </w:p>
  <w:p w14:paraId="092F9479" w14:textId="77777777" w:rsidR="0010248C" w:rsidRPr="009E518B" w:rsidRDefault="0010248C">
    <w:pPr>
      <w:pStyle w:val="Footer"/>
      <w:rPr>
        <w:rFonts w:ascii="Arial" w:hAnsi="Arial" w:cs="Arial"/>
        <w:sz w:val="18"/>
        <w:szCs w:val="22"/>
      </w:rPr>
    </w:pPr>
    <w:r w:rsidRPr="009E518B">
      <w:rPr>
        <w:rFonts w:ascii="Arial" w:hAnsi="Arial" w:cs="Arial"/>
        <w:sz w:val="18"/>
        <w:szCs w:val="22"/>
      </w:rPr>
      <w:t>Last Update</w:t>
    </w:r>
    <w:r w:rsidR="00AB3721">
      <w:rPr>
        <w:rFonts w:ascii="Arial" w:hAnsi="Arial" w:cs="Arial"/>
        <w:sz w:val="18"/>
        <w:szCs w:val="22"/>
      </w:rPr>
      <w:t>: 22</w:t>
    </w:r>
    <w:r>
      <w:rPr>
        <w:rFonts w:ascii="Arial" w:hAnsi="Arial" w:cs="Arial"/>
        <w:sz w:val="18"/>
        <w:szCs w:val="22"/>
      </w:rPr>
      <w:t xml:space="preserve"> Oct 20</w:t>
    </w:r>
    <w:r w:rsidR="00AB3721">
      <w:rPr>
        <w:rFonts w:ascii="Arial" w:hAnsi="Arial" w:cs="Arial"/>
        <w:sz w:val="18"/>
        <w:szCs w:val="22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66C5A" w14:textId="77777777" w:rsidR="00C760B5" w:rsidRDefault="00C760B5">
      <w:r>
        <w:separator/>
      </w:r>
    </w:p>
  </w:footnote>
  <w:footnote w:type="continuationSeparator" w:id="0">
    <w:p w14:paraId="533DA3C1" w14:textId="77777777" w:rsidR="00C760B5" w:rsidRDefault="00C760B5">
      <w:r>
        <w:continuationSeparator/>
      </w:r>
    </w:p>
  </w:footnote>
  <w:footnote w:type="continuationNotice" w:id="1">
    <w:p w14:paraId="2A31E1F5" w14:textId="77777777" w:rsidR="00C760B5" w:rsidRDefault="00C760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FDDDC" w14:textId="77777777" w:rsidR="0010248C" w:rsidRDefault="007101A7">
    <w:pPr>
      <w:pStyle w:val="Header"/>
      <w:tabs>
        <w:tab w:val="clear" w:pos="8640"/>
        <w:tab w:val="right" w:pos="8820"/>
      </w:tabs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A7A1ED1" wp14:editId="19FD215A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266700"/>
              <wp:effectExtent l="0" t="0" r="635" b="0"/>
              <wp:wrapNone/>
              <wp:docPr id="3" name="MSIPCMcf564d44af43750cca8932cb" descr="{&quot;HashCode&quot;:-1818968269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221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5BD659" w14:textId="77777777" w:rsidR="0010248C" w:rsidRPr="007A0567" w:rsidRDefault="0010248C" w:rsidP="007A0567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7A0567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</w:t>
                          </w:r>
                          <w:proofErr w:type="gramStart"/>
                          <w:r w:rsidRPr="007A0567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>Non Sensitive</w:t>
                          </w:r>
                          <w:proofErr w:type="gramEnd"/>
                        </w:p>
                      </w:txbxContent>
                    </wps:txbx>
                    <wps:bodyPr rot="0" vert="horz" wrap="square" lIns="25400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7A1ED1" id="_x0000_t202" coordsize="21600,21600" o:spt="202" path="m,l,21600r21600,l21600,xe">
              <v:stroke joinstyle="miter"/>
              <v:path gradientshapeok="t" o:connecttype="rect"/>
            </v:shapetype>
            <v:shape id="MSIPCMcf564d44af43750cca8932cb" o:spid="_x0000_s1026" type="#_x0000_t202" alt="{&quot;HashCode&quot;:-1818968269,&quot;Height&quot;:841.0,&quot;Width&quot;:595.0,&quot;Placement&quot;:&quot;Header&quot;,&quot;Index&quot;:&quot;Primary&quot;,&quot;Section&quot;:1,&quot;Top&quot;:0.0,&quot;Left&quot;:0.0}" style="position:absolute;margin-left:0;margin-top:15pt;width:595.4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" o:allowincell="f" filled="f" stroked="f">
              <v:textbox inset="20pt,0,,0">
                <w:txbxContent>
                  <w:p w14:paraId="415BD659" w14:textId="77777777" w:rsidR="0010248C" w:rsidRPr="007A0567" w:rsidRDefault="0010248C" w:rsidP="007A0567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7A0567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</w:t>
                    </w:r>
                    <w:proofErr w:type="gramStart"/>
                    <w:r w:rsidRPr="007A0567">
                      <w:rPr>
                        <w:rFonts w:ascii="Calibri" w:hAnsi="Calibri" w:cs="Calibri"/>
                        <w:color w:val="000000"/>
                        <w:sz w:val="22"/>
                      </w:rPr>
                      <w:t>Non Sensitive</w:t>
                    </w:r>
                    <w:proofErr w:type="gram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="Tahoma" w:hAnsi="Tahoma" w:cs="Tahoma"/>
        <w:i/>
        <w:noProof/>
        <w:sz w:val="28"/>
        <w:szCs w:val="28"/>
      </w:rPr>
      <w:drawing>
        <wp:inline distT="0" distB="0" distL="0" distR="0" wp14:anchorId="1EF542FA" wp14:editId="42173D06">
          <wp:extent cx="1714500" cy="588010"/>
          <wp:effectExtent l="0" t="0" r="0" b="0"/>
          <wp:docPr id="21" name="Picture 21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10248C">
      <w:rPr>
        <w:rFonts w:ascii="Tahoma" w:hAnsi="Tahoma" w:cs="Tahoma"/>
        <w:i/>
        <w:sz w:val="28"/>
        <w:szCs w:val="28"/>
      </w:rPr>
      <w:tab/>
    </w:r>
    <w:r w:rsidR="0010248C">
      <w:rPr>
        <w:rFonts w:ascii="Tahoma" w:hAnsi="Tahoma" w:cs="Tahoma"/>
        <w:i/>
        <w:sz w:val="28"/>
        <w:szCs w:val="28"/>
      </w:rPr>
      <w:tab/>
    </w:r>
    <w:r w:rsidR="0010248C">
      <w:rPr>
        <w:rFonts w:ascii="Arial" w:hAnsi="Arial" w:cs="Arial"/>
        <w:sz w:val="20"/>
        <w:szCs w:val="20"/>
      </w:rPr>
      <w:t xml:space="preserve">Page </w:t>
    </w:r>
    <w:r w:rsidR="0010248C">
      <w:rPr>
        <w:rStyle w:val="PageNumber"/>
        <w:rFonts w:ascii="Arial" w:hAnsi="Arial" w:cs="Arial"/>
        <w:sz w:val="20"/>
        <w:szCs w:val="20"/>
      </w:rPr>
      <w:fldChar w:fldCharType="begin"/>
    </w:r>
    <w:r w:rsidR="0010248C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10248C">
      <w:rPr>
        <w:rStyle w:val="PageNumber"/>
        <w:rFonts w:ascii="Arial" w:hAnsi="Arial" w:cs="Arial"/>
        <w:sz w:val="20"/>
        <w:szCs w:val="20"/>
      </w:rPr>
      <w:fldChar w:fldCharType="separate"/>
    </w:r>
    <w:r w:rsidR="0051035B">
      <w:rPr>
        <w:rStyle w:val="PageNumber"/>
        <w:rFonts w:ascii="Arial" w:hAnsi="Arial" w:cs="Arial"/>
        <w:noProof/>
        <w:sz w:val="20"/>
        <w:szCs w:val="20"/>
      </w:rPr>
      <w:t>4</w:t>
    </w:r>
    <w:r w:rsidR="0010248C">
      <w:rPr>
        <w:rStyle w:val="PageNumber"/>
        <w:rFonts w:ascii="Arial" w:hAnsi="Arial" w:cs="Arial"/>
        <w:sz w:val="20"/>
        <w:szCs w:val="20"/>
      </w:rPr>
      <w:fldChar w:fldCharType="end"/>
    </w:r>
    <w:r w:rsidR="0010248C">
      <w:rPr>
        <w:rStyle w:val="PageNumber"/>
        <w:rFonts w:ascii="Arial" w:hAnsi="Arial" w:cs="Arial"/>
        <w:sz w:val="20"/>
        <w:szCs w:val="20"/>
      </w:rPr>
      <w:t xml:space="preserve"> of </w:t>
    </w:r>
    <w:r w:rsidR="0010248C">
      <w:rPr>
        <w:rStyle w:val="PageNumber"/>
        <w:rFonts w:ascii="Arial" w:hAnsi="Arial" w:cs="Arial"/>
        <w:sz w:val="20"/>
        <w:szCs w:val="20"/>
      </w:rPr>
      <w:fldChar w:fldCharType="begin"/>
    </w:r>
    <w:r w:rsidR="0010248C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10248C">
      <w:rPr>
        <w:rStyle w:val="PageNumber"/>
        <w:rFonts w:ascii="Arial" w:hAnsi="Arial" w:cs="Arial"/>
        <w:sz w:val="20"/>
        <w:szCs w:val="20"/>
      </w:rPr>
      <w:fldChar w:fldCharType="separate"/>
    </w:r>
    <w:r w:rsidR="0051035B">
      <w:rPr>
        <w:rStyle w:val="PageNumber"/>
        <w:rFonts w:ascii="Arial" w:hAnsi="Arial" w:cs="Arial"/>
        <w:noProof/>
        <w:sz w:val="20"/>
        <w:szCs w:val="20"/>
      </w:rPr>
      <w:t>4</w:t>
    </w:r>
    <w:r w:rsidR="0010248C">
      <w:rPr>
        <w:rStyle w:val="PageNumber"/>
        <w:rFonts w:ascii="Arial" w:hAnsi="Arial" w:cs="Arial"/>
        <w:sz w:val="20"/>
        <w:szCs w:val="20"/>
      </w:rPr>
      <w:fldChar w:fldCharType="end"/>
    </w:r>
  </w:p>
  <w:p w14:paraId="1DBF014A" w14:textId="77777777" w:rsidR="0010248C" w:rsidRDefault="007101A7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08CDE9B" wp14:editId="0744A878">
              <wp:simplePos x="0" y="0"/>
              <wp:positionH relativeFrom="column">
                <wp:posOffset>0</wp:posOffset>
              </wp:positionH>
              <wp:positionV relativeFrom="paragraph">
                <wp:posOffset>13970</wp:posOffset>
              </wp:positionV>
              <wp:extent cx="5600700" cy="0"/>
              <wp:effectExtent l="9525" t="13970" r="9525" b="14605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2AD02A" id="Line 16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1pt" to="441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66599"/>
    <w:multiLevelType w:val="hybridMultilevel"/>
    <w:tmpl w:val="C8DE6C76"/>
    <w:lvl w:ilvl="0" w:tplc="08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3573EF4"/>
    <w:multiLevelType w:val="hybridMultilevel"/>
    <w:tmpl w:val="CB2010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D3BF9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72C26"/>
    <w:multiLevelType w:val="hybridMultilevel"/>
    <w:tmpl w:val="F738D0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A71A5"/>
    <w:multiLevelType w:val="hybridMultilevel"/>
    <w:tmpl w:val="347CDFA4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E4542"/>
    <w:multiLevelType w:val="hybridMultilevel"/>
    <w:tmpl w:val="6A0CB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C642AA"/>
    <w:multiLevelType w:val="hybridMultilevel"/>
    <w:tmpl w:val="908CE8DC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7" w15:restartNumberingAfterBreak="0">
    <w:nsid w:val="0F0038D5"/>
    <w:multiLevelType w:val="hybridMultilevel"/>
    <w:tmpl w:val="1F1858F4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14037497"/>
    <w:multiLevelType w:val="hybridMultilevel"/>
    <w:tmpl w:val="B498DC30"/>
    <w:lvl w:ilvl="0" w:tplc="AFB68564">
      <w:start w:val="1"/>
      <w:numFmt w:val="lowerRoman"/>
      <w:lvlText w:val="(%1)"/>
      <w:lvlJc w:val="left"/>
      <w:pPr>
        <w:ind w:left="1793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53" w:hanging="360"/>
      </w:pPr>
    </w:lvl>
    <w:lvl w:ilvl="2" w:tplc="0809001B" w:tentative="1">
      <w:start w:val="1"/>
      <w:numFmt w:val="lowerRoman"/>
      <w:lvlText w:val="%3."/>
      <w:lvlJc w:val="right"/>
      <w:pPr>
        <w:ind w:left="2873" w:hanging="180"/>
      </w:pPr>
    </w:lvl>
    <w:lvl w:ilvl="3" w:tplc="0809000F" w:tentative="1">
      <w:start w:val="1"/>
      <w:numFmt w:val="decimal"/>
      <w:lvlText w:val="%4."/>
      <w:lvlJc w:val="left"/>
      <w:pPr>
        <w:ind w:left="3593" w:hanging="360"/>
      </w:pPr>
    </w:lvl>
    <w:lvl w:ilvl="4" w:tplc="08090019" w:tentative="1">
      <w:start w:val="1"/>
      <w:numFmt w:val="lowerLetter"/>
      <w:lvlText w:val="%5."/>
      <w:lvlJc w:val="left"/>
      <w:pPr>
        <w:ind w:left="4313" w:hanging="360"/>
      </w:pPr>
    </w:lvl>
    <w:lvl w:ilvl="5" w:tplc="0809001B" w:tentative="1">
      <w:start w:val="1"/>
      <w:numFmt w:val="lowerRoman"/>
      <w:lvlText w:val="%6."/>
      <w:lvlJc w:val="right"/>
      <w:pPr>
        <w:ind w:left="5033" w:hanging="180"/>
      </w:pPr>
    </w:lvl>
    <w:lvl w:ilvl="6" w:tplc="0809000F" w:tentative="1">
      <w:start w:val="1"/>
      <w:numFmt w:val="decimal"/>
      <w:lvlText w:val="%7."/>
      <w:lvlJc w:val="left"/>
      <w:pPr>
        <w:ind w:left="5753" w:hanging="360"/>
      </w:pPr>
    </w:lvl>
    <w:lvl w:ilvl="7" w:tplc="08090019" w:tentative="1">
      <w:start w:val="1"/>
      <w:numFmt w:val="lowerLetter"/>
      <w:lvlText w:val="%8."/>
      <w:lvlJc w:val="left"/>
      <w:pPr>
        <w:ind w:left="6473" w:hanging="360"/>
      </w:pPr>
    </w:lvl>
    <w:lvl w:ilvl="8" w:tplc="0809001B" w:tentative="1">
      <w:start w:val="1"/>
      <w:numFmt w:val="lowerRoman"/>
      <w:lvlText w:val="%9."/>
      <w:lvlJc w:val="right"/>
      <w:pPr>
        <w:ind w:left="7193" w:hanging="180"/>
      </w:pPr>
    </w:lvl>
  </w:abstractNum>
  <w:abstractNum w:abstractNumId="9" w15:restartNumberingAfterBreak="0">
    <w:nsid w:val="19F04CE5"/>
    <w:multiLevelType w:val="hybridMultilevel"/>
    <w:tmpl w:val="3EDCEB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597C2B"/>
    <w:multiLevelType w:val="hybridMultilevel"/>
    <w:tmpl w:val="BEA44BE0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855A7"/>
    <w:multiLevelType w:val="hybridMultilevel"/>
    <w:tmpl w:val="50C62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F32181"/>
    <w:multiLevelType w:val="hybridMultilevel"/>
    <w:tmpl w:val="FC28541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D60A06"/>
    <w:multiLevelType w:val="hybridMultilevel"/>
    <w:tmpl w:val="7D84D4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BC3482"/>
    <w:multiLevelType w:val="hybridMultilevel"/>
    <w:tmpl w:val="14EA95E2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337D77C1"/>
    <w:multiLevelType w:val="hybridMultilevel"/>
    <w:tmpl w:val="190E713A"/>
    <w:lvl w:ilvl="0" w:tplc="C0F2986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E31B79"/>
    <w:multiLevelType w:val="hybridMultilevel"/>
    <w:tmpl w:val="36B8A14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A43559C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E4860"/>
    <w:multiLevelType w:val="hybridMultilevel"/>
    <w:tmpl w:val="B28E72A2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62671C"/>
    <w:multiLevelType w:val="hybridMultilevel"/>
    <w:tmpl w:val="EF089D4A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20" w15:restartNumberingAfterBreak="0">
    <w:nsid w:val="4873222B"/>
    <w:multiLevelType w:val="hybridMultilevel"/>
    <w:tmpl w:val="12FCBA9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A670622"/>
    <w:multiLevelType w:val="hybridMultilevel"/>
    <w:tmpl w:val="E8B04554"/>
    <w:lvl w:ilvl="0" w:tplc="1424E5C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0437384"/>
    <w:multiLevelType w:val="hybridMultilevel"/>
    <w:tmpl w:val="31A841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411AC">
      <w:start w:val="1"/>
      <w:numFmt w:val="lowerLetter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064466B"/>
    <w:multiLevelType w:val="hybridMultilevel"/>
    <w:tmpl w:val="9A8A24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613FAB"/>
    <w:multiLevelType w:val="multilevel"/>
    <w:tmpl w:val="6A0CBE5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AA209F"/>
    <w:multiLevelType w:val="hybridMultilevel"/>
    <w:tmpl w:val="5CB29E3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250734"/>
    <w:multiLevelType w:val="hybridMultilevel"/>
    <w:tmpl w:val="2432DF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636118"/>
    <w:multiLevelType w:val="hybridMultilevel"/>
    <w:tmpl w:val="2AA212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9392FDE"/>
    <w:multiLevelType w:val="hybridMultilevel"/>
    <w:tmpl w:val="58E4A8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82125F"/>
    <w:multiLevelType w:val="hybridMultilevel"/>
    <w:tmpl w:val="DF3EC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FE6D09"/>
    <w:multiLevelType w:val="hybridMultilevel"/>
    <w:tmpl w:val="1EECB0E6"/>
    <w:lvl w:ilvl="0" w:tplc="7B085794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C4B631D"/>
    <w:multiLevelType w:val="hybridMultilevel"/>
    <w:tmpl w:val="4036A6D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F7300B3"/>
    <w:multiLevelType w:val="hybridMultilevel"/>
    <w:tmpl w:val="5B4CDDB8"/>
    <w:lvl w:ilvl="0" w:tplc="4F98D3C8">
      <w:start w:val="6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3" w15:restartNumberingAfterBreak="0">
    <w:nsid w:val="60AB3BFE"/>
    <w:multiLevelType w:val="hybridMultilevel"/>
    <w:tmpl w:val="8B26D904"/>
    <w:lvl w:ilvl="0" w:tplc="A27CECC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10A7CB3"/>
    <w:multiLevelType w:val="hybridMultilevel"/>
    <w:tmpl w:val="C262B362"/>
    <w:lvl w:ilvl="0" w:tplc="5DB0B97A">
      <w:start w:val="1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5" w15:restartNumberingAfterBreak="0">
    <w:nsid w:val="648F05DB"/>
    <w:multiLevelType w:val="hybridMultilevel"/>
    <w:tmpl w:val="CB4E056E"/>
    <w:lvl w:ilvl="0" w:tplc="0409000F">
      <w:start w:val="1"/>
      <w:numFmt w:val="decimal"/>
      <w:lvlText w:val="%1."/>
      <w:lvlJc w:val="left"/>
      <w:pPr>
        <w:tabs>
          <w:tab w:val="num" w:pos="1137"/>
        </w:tabs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7"/>
        </w:tabs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7"/>
        </w:tabs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7"/>
        </w:tabs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7"/>
        </w:tabs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7"/>
        </w:tabs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7"/>
        </w:tabs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7"/>
        </w:tabs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7"/>
        </w:tabs>
        <w:ind w:left="6897" w:hanging="180"/>
      </w:pPr>
    </w:lvl>
  </w:abstractNum>
  <w:abstractNum w:abstractNumId="36" w15:restartNumberingAfterBreak="0">
    <w:nsid w:val="650B2C20"/>
    <w:multiLevelType w:val="hybridMultilevel"/>
    <w:tmpl w:val="F67EE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724A87"/>
    <w:multiLevelType w:val="hybridMultilevel"/>
    <w:tmpl w:val="C0A883E0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8" w15:restartNumberingAfterBreak="0">
    <w:nsid w:val="67C94A65"/>
    <w:multiLevelType w:val="multilevel"/>
    <w:tmpl w:val="14EA95E2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9" w15:restartNumberingAfterBreak="0">
    <w:nsid w:val="6A260F18"/>
    <w:multiLevelType w:val="hybridMultilevel"/>
    <w:tmpl w:val="5E6CB0EE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40" w15:restartNumberingAfterBreak="0">
    <w:nsid w:val="6F4A29A8"/>
    <w:multiLevelType w:val="hybridMultilevel"/>
    <w:tmpl w:val="58E6E6B0"/>
    <w:lvl w:ilvl="0" w:tplc="0EEE3AA6">
      <w:start w:val="3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F683FA5"/>
    <w:multiLevelType w:val="hybridMultilevel"/>
    <w:tmpl w:val="C346D1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974A38"/>
    <w:multiLevelType w:val="multilevel"/>
    <w:tmpl w:val="5CB29E3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B2323A"/>
    <w:multiLevelType w:val="hybridMultilevel"/>
    <w:tmpl w:val="4C20DBA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7D457EC"/>
    <w:multiLevelType w:val="hybridMultilevel"/>
    <w:tmpl w:val="190E713A"/>
    <w:lvl w:ilvl="0" w:tplc="C0F2986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B0244FA"/>
    <w:multiLevelType w:val="hybridMultilevel"/>
    <w:tmpl w:val="F00EE9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6" w15:restartNumberingAfterBreak="0">
    <w:nsid w:val="7F3735FF"/>
    <w:multiLevelType w:val="hybridMultilevel"/>
    <w:tmpl w:val="55146B10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36"/>
  </w:num>
  <w:num w:numId="3">
    <w:abstractNumId w:val="9"/>
  </w:num>
  <w:num w:numId="4">
    <w:abstractNumId w:val="23"/>
  </w:num>
  <w:num w:numId="5">
    <w:abstractNumId w:val="2"/>
  </w:num>
  <w:num w:numId="6">
    <w:abstractNumId w:val="5"/>
  </w:num>
  <w:num w:numId="7">
    <w:abstractNumId w:val="24"/>
  </w:num>
  <w:num w:numId="8">
    <w:abstractNumId w:val="25"/>
  </w:num>
  <w:num w:numId="9">
    <w:abstractNumId w:val="42"/>
  </w:num>
  <w:num w:numId="10">
    <w:abstractNumId w:val="4"/>
  </w:num>
  <w:num w:numId="11">
    <w:abstractNumId w:val="17"/>
  </w:num>
  <w:num w:numId="12">
    <w:abstractNumId w:val="46"/>
  </w:num>
  <w:num w:numId="13">
    <w:abstractNumId w:val="19"/>
  </w:num>
  <w:num w:numId="14">
    <w:abstractNumId w:val="6"/>
  </w:num>
  <w:num w:numId="15">
    <w:abstractNumId w:val="37"/>
  </w:num>
  <w:num w:numId="16">
    <w:abstractNumId w:val="39"/>
  </w:num>
  <w:num w:numId="17">
    <w:abstractNumId w:val="35"/>
  </w:num>
  <w:num w:numId="18">
    <w:abstractNumId w:val="22"/>
  </w:num>
  <w:num w:numId="19">
    <w:abstractNumId w:val="10"/>
  </w:num>
  <w:num w:numId="20">
    <w:abstractNumId w:val="32"/>
  </w:num>
  <w:num w:numId="21">
    <w:abstractNumId w:val="18"/>
  </w:num>
  <w:num w:numId="22">
    <w:abstractNumId w:val="14"/>
  </w:num>
  <w:num w:numId="23">
    <w:abstractNumId w:val="38"/>
  </w:num>
  <w:num w:numId="24">
    <w:abstractNumId w:val="26"/>
  </w:num>
  <w:num w:numId="25">
    <w:abstractNumId w:val="7"/>
  </w:num>
  <w:num w:numId="26">
    <w:abstractNumId w:val="34"/>
  </w:num>
  <w:num w:numId="27">
    <w:abstractNumId w:val="40"/>
  </w:num>
  <w:num w:numId="28">
    <w:abstractNumId w:val="11"/>
  </w:num>
  <w:num w:numId="29">
    <w:abstractNumId w:val="27"/>
  </w:num>
  <w:num w:numId="30">
    <w:abstractNumId w:val="31"/>
  </w:num>
  <w:num w:numId="31">
    <w:abstractNumId w:val="20"/>
  </w:num>
  <w:num w:numId="32">
    <w:abstractNumId w:val="12"/>
  </w:num>
  <w:num w:numId="33">
    <w:abstractNumId w:val="1"/>
  </w:num>
  <w:num w:numId="34">
    <w:abstractNumId w:val="41"/>
  </w:num>
  <w:num w:numId="35">
    <w:abstractNumId w:val="3"/>
  </w:num>
  <w:num w:numId="36">
    <w:abstractNumId w:val="29"/>
  </w:num>
  <w:num w:numId="37">
    <w:abstractNumId w:val="0"/>
  </w:num>
  <w:num w:numId="38">
    <w:abstractNumId w:val="13"/>
  </w:num>
  <w:num w:numId="39">
    <w:abstractNumId w:val="33"/>
  </w:num>
  <w:num w:numId="40">
    <w:abstractNumId w:val="43"/>
  </w:num>
  <w:num w:numId="41">
    <w:abstractNumId w:val="30"/>
  </w:num>
  <w:num w:numId="42">
    <w:abstractNumId w:val="16"/>
  </w:num>
  <w:num w:numId="43">
    <w:abstractNumId w:val="8"/>
  </w:num>
  <w:num w:numId="44">
    <w:abstractNumId w:val="44"/>
  </w:num>
  <w:num w:numId="45">
    <w:abstractNumId w:val="21"/>
  </w:num>
  <w:num w:numId="46">
    <w:abstractNumId w:val="28"/>
  </w:num>
  <w:num w:numId="4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9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LQ0MDc1MDM2NrVU0lEKTi0uzszPAykwrAUA0te/piwAAAA="/>
  </w:docVars>
  <w:rsids>
    <w:rsidRoot w:val="00820C14"/>
    <w:rsid w:val="000070AD"/>
    <w:rsid w:val="000151A3"/>
    <w:rsid w:val="00031B88"/>
    <w:rsid w:val="00056F7E"/>
    <w:rsid w:val="000714F6"/>
    <w:rsid w:val="00072195"/>
    <w:rsid w:val="00072F8B"/>
    <w:rsid w:val="000A2B96"/>
    <w:rsid w:val="000B2268"/>
    <w:rsid w:val="000B2DB2"/>
    <w:rsid w:val="000C0E1A"/>
    <w:rsid w:val="000C369E"/>
    <w:rsid w:val="000D4BBE"/>
    <w:rsid w:val="000D7673"/>
    <w:rsid w:val="000F0228"/>
    <w:rsid w:val="000F11EB"/>
    <w:rsid w:val="0010248C"/>
    <w:rsid w:val="00144C0E"/>
    <w:rsid w:val="00166A5A"/>
    <w:rsid w:val="001776AA"/>
    <w:rsid w:val="00195743"/>
    <w:rsid w:val="001A30BB"/>
    <w:rsid w:val="00215817"/>
    <w:rsid w:val="00233312"/>
    <w:rsid w:val="00233AAA"/>
    <w:rsid w:val="00236C31"/>
    <w:rsid w:val="002419E7"/>
    <w:rsid w:val="00262802"/>
    <w:rsid w:val="002726D5"/>
    <w:rsid w:val="00273399"/>
    <w:rsid w:val="002743D4"/>
    <w:rsid w:val="00286CEF"/>
    <w:rsid w:val="0029025F"/>
    <w:rsid w:val="00293DF8"/>
    <w:rsid w:val="002D60B8"/>
    <w:rsid w:val="002E32A5"/>
    <w:rsid w:val="002E6F2F"/>
    <w:rsid w:val="003325B9"/>
    <w:rsid w:val="00336058"/>
    <w:rsid w:val="00352664"/>
    <w:rsid w:val="00352CBA"/>
    <w:rsid w:val="003A0AB9"/>
    <w:rsid w:val="003A3E6A"/>
    <w:rsid w:val="003B4AC3"/>
    <w:rsid w:val="003C2913"/>
    <w:rsid w:val="003C6CCA"/>
    <w:rsid w:val="003D3A4B"/>
    <w:rsid w:val="003E6A04"/>
    <w:rsid w:val="003F40FF"/>
    <w:rsid w:val="003F4D3C"/>
    <w:rsid w:val="003F6787"/>
    <w:rsid w:val="004546B3"/>
    <w:rsid w:val="00471020"/>
    <w:rsid w:val="004A1F5F"/>
    <w:rsid w:val="004A52EB"/>
    <w:rsid w:val="004F177E"/>
    <w:rsid w:val="004F43C6"/>
    <w:rsid w:val="004F6804"/>
    <w:rsid w:val="005045E4"/>
    <w:rsid w:val="0051035B"/>
    <w:rsid w:val="0052184D"/>
    <w:rsid w:val="00527891"/>
    <w:rsid w:val="00586DB5"/>
    <w:rsid w:val="00592B79"/>
    <w:rsid w:val="0059510F"/>
    <w:rsid w:val="005D6B4C"/>
    <w:rsid w:val="005F357E"/>
    <w:rsid w:val="005F76D6"/>
    <w:rsid w:val="00621A4F"/>
    <w:rsid w:val="00634398"/>
    <w:rsid w:val="00634A94"/>
    <w:rsid w:val="0064030C"/>
    <w:rsid w:val="00641811"/>
    <w:rsid w:val="00690464"/>
    <w:rsid w:val="00695AAF"/>
    <w:rsid w:val="006A254E"/>
    <w:rsid w:val="006A4FD3"/>
    <w:rsid w:val="006B3D78"/>
    <w:rsid w:val="006D20B4"/>
    <w:rsid w:val="006D4EB4"/>
    <w:rsid w:val="006F3D1A"/>
    <w:rsid w:val="007101A7"/>
    <w:rsid w:val="00716ADE"/>
    <w:rsid w:val="007319A0"/>
    <w:rsid w:val="00732A9C"/>
    <w:rsid w:val="007426FB"/>
    <w:rsid w:val="00747B0D"/>
    <w:rsid w:val="00766361"/>
    <w:rsid w:val="00790A12"/>
    <w:rsid w:val="007A0567"/>
    <w:rsid w:val="007A10F7"/>
    <w:rsid w:val="007D0A22"/>
    <w:rsid w:val="007F39B0"/>
    <w:rsid w:val="007F7405"/>
    <w:rsid w:val="00813D95"/>
    <w:rsid w:val="00820C14"/>
    <w:rsid w:val="00826DE8"/>
    <w:rsid w:val="0083712F"/>
    <w:rsid w:val="00855C07"/>
    <w:rsid w:val="00880823"/>
    <w:rsid w:val="00891379"/>
    <w:rsid w:val="008A0052"/>
    <w:rsid w:val="008C6135"/>
    <w:rsid w:val="008E3FB0"/>
    <w:rsid w:val="008F38A6"/>
    <w:rsid w:val="00931320"/>
    <w:rsid w:val="00942123"/>
    <w:rsid w:val="00946B5C"/>
    <w:rsid w:val="00951615"/>
    <w:rsid w:val="0095270F"/>
    <w:rsid w:val="00953248"/>
    <w:rsid w:val="00964163"/>
    <w:rsid w:val="0097373C"/>
    <w:rsid w:val="009805E2"/>
    <w:rsid w:val="00983C06"/>
    <w:rsid w:val="00992F02"/>
    <w:rsid w:val="00994FE6"/>
    <w:rsid w:val="009D738E"/>
    <w:rsid w:val="009E4E77"/>
    <w:rsid w:val="009E518B"/>
    <w:rsid w:val="009F580B"/>
    <w:rsid w:val="009F5A33"/>
    <w:rsid w:val="00A02BCB"/>
    <w:rsid w:val="00A31DBF"/>
    <w:rsid w:val="00A57018"/>
    <w:rsid w:val="00A665B3"/>
    <w:rsid w:val="00A72906"/>
    <w:rsid w:val="00A91DBF"/>
    <w:rsid w:val="00A9284F"/>
    <w:rsid w:val="00A95A1F"/>
    <w:rsid w:val="00AA16FD"/>
    <w:rsid w:val="00AB0BE8"/>
    <w:rsid w:val="00AB3721"/>
    <w:rsid w:val="00B259F9"/>
    <w:rsid w:val="00B441F2"/>
    <w:rsid w:val="00B473BA"/>
    <w:rsid w:val="00B63B33"/>
    <w:rsid w:val="00B857A0"/>
    <w:rsid w:val="00B9112B"/>
    <w:rsid w:val="00BA14E3"/>
    <w:rsid w:val="00BD38CB"/>
    <w:rsid w:val="00BF27EC"/>
    <w:rsid w:val="00BF3C92"/>
    <w:rsid w:val="00BF6573"/>
    <w:rsid w:val="00C05C57"/>
    <w:rsid w:val="00C06F4C"/>
    <w:rsid w:val="00C44722"/>
    <w:rsid w:val="00C61C35"/>
    <w:rsid w:val="00C67011"/>
    <w:rsid w:val="00C7494A"/>
    <w:rsid w:val="00C760B5"/>
    <w:rsid w:val="00CA19A3"/>
    <w:rsid w:val="00CC4FB3"/>
    <w:rsid w:val="00CD48B7"/>
    <w:rsid w:val="00CF6AA9"/>
    <w:rsid w:val="00D16E11"/>
    <w:rsid w:val="00D17669"/>
    <w:rsid w:val="00D32E2F"/>
    <w:rsid w:val="00D34D46"/>
    <w:rsid w:val="00D544FB"/>
    <w:rsid w:val="00D63B16"/>
    <w:rsid w:val="00DA02E2"/>
    <w:rsid w:val="00DA0B1C"/>
    <w:rsid w:val="00DA624E"/>
    <w:rsid w:val="00DB4552"/>
    <w:rsid w:val="00DC5FA6"/>
    <w:rsid w:val="00E062AB"/>
    <w:rsid w:val="00E26176"/>
    <w:rsid w:val="00E3046D"/>
    <w:rsid w:val="00E34C6D"/>
    <w:rsid w:val="00E410C9"/>
    <w:rsid w:val="00E46D27"/>
    <w:rsid w:val="00E739BA"/>
    <w:rsid w:val="00E753B3"/>
    <w:rsid w:val="00E87C12"/>
    <w:rsid w:val="00EB12C6"/>
    <w:rsid w:val="00EB7F08"/>
    <w:rsid w:val="00EC37D5"/>
    <w:rsid w:val="00EE16A4"/>
    <w:rsid w:val="00EE7454"/>
    <w:rsid w:val="00EF3702"/>
    <w:rsid w:val="00F01538"/>
    <w:rsid w:val="00F26851"/>
    <w:rsid w:val="00F34B78"/>
    <w:rsid w:val="00F35CAF"/>
    <w:rsid w:val="00F416CF"/>
    <w:rsid w:val="00F65E20"/>
    <w:rsid w:val="00F737D9"/>
    <w:rsid w:val="00F82ED6"/>
    <w:rsid w:val="00FD0260"/>
    <w:rsid w:val="00FD077E"/>
    <w:rsid w:val="00FD1ECC"/>
    <w:rsid w:val="00FD51E2"/>
    <w:rsid w:val="00FD6B97"/>
    <w:rsid w:val="00FD7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B141B6"/>
  <w15:chartTrackingRefBased/>
  <w15:docId w15:val="{97B3C4A7-F61E-4112-8734-4509914B4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qFormat/>
    <w:pPr>
      <w:keepNext/>
      <w:ind w:right="-115"/>
      <w:jc w:val="center"/>
      <w:outlineLvl w:val="1"/>
    </w:pPr>
    <w:rPr>
      <w:rFonts w:ascii="Tahoma" w:hAnsi="Tahoma" w:cs="Tahoma"/>
      <w:b/>
      <w:color w:val="0000FF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eastAsia="Times New Roman"/>
      <w:b/>
      <w:bCs/>
      <w:color w:val="339966"/>
      <w:sz w:val="28"/>
      <w:lang w:eastAsia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eastAsia="Times New Roman"/>
      <w:b/>
      <w:bCs/>
      <w:color w:val="FF0000"/>
      <w:sz w:val="28"/>
      <w:lang w:eastAsia="en-US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ind w:right="252"/>
      <w:jc w:val="right"/>
      <w:outlineLvl w:val="5"/>
    </w:pPr>
    <w:rPr>
      <w:b/>
      <w:bCs/>
      <w:color w:val="FF0000"/>
    </w:rPr>
  </w:style>
  <w:style w:type="paragraph" w:styleId="Heading7">
    <w:name w:val="heading 7"/>
    <w:basedOn w:val="Normal"/>
    <w:next w:val="Normal"/>
    <w:qFormat/>
    <w:pPr>
      <w:keepNext/>
      <w:ind w:right="252"/>
      <w:jc w:val="right"/>
      <w:outlineLvl w:val="6"/>
    </w:pPr>
    <w:rPr>
      <w:rFonts w:ascii="Tahoma" w:hAnsi="Tahoma" w:cs="Tahoma"/>
      <w:b/>
      <w:bCs/>
      <w:color w:val="FF0000"/>
      <w:sz w:val="20"/>
      <w:szCs w:val="20"/>
    </w:rPr>
  </w:style>
  <w:style w:type="paragraph" w:styleId="Heading8">
    <w:name w:val="heading 8"/>
    <w:basedOn w:val="Normal"/>
    <w:next w:val="Normal"/>
    <w:qFormat/>
    <w:rsid w:val="00B473BA"/>
    <w:pPr>
      <w:spacing w:before="240" w:after="60"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pPr>
      <w:tabs>
        <w:tab w:val="left" w:pos="1080"/>
      </w:tabs>
      <w:ind w:left="540" w:hanging="540"/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">
    <w:name w:val="Body Text"/>
    <w:basedOn w:val="Normal"/>
    <w:pPr>
      <w:tabs>
        <w:tab w:val="left" w:pos="540"/>
        <w:tab w:val="left" w:pos="1080"/>
      </w:tabs>
      <w:jc w:val="both"/>
    </w:pPr>
    <w:rPr>
      <w:rFonts w:ascii="Arial" w:eastAsia="Times New Roman" w:hAnsi="Arial" w:cs="Arial"/>
      <w:sz w:val="22"/>
      <w:lang w:eastAsia="en-US"/>
    </w:rPr>
  </w:style>
  <w:style w:type="table" w:styleId="TableGrid">
    <w:name w:val="Table Grid"/>
    <w:basedOn w:val="TableNormal"/>
    <w:rsid w:val="00EB12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855C07"/>
    <w:pPr>
      <w:spacing w:after="120" w:line="480" w:lineRule="auto"/>
    </w:pPr>
  </w:style>
  <w:style w:type="paragraph" w:styleId="BodyTextIndent2">
    <w:name w:val="Body Text Indent 2"/>
    <w:basedOn w:val="Normal"/>
    <w:rsid w:val="00855C07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B473BA"/>
    <w:pPr>
      <w:tabs>
        <w:tab w:val="left" w:pos="540"/>
        <w:tab w:val="left" w:pos="1080"/>
      </w:tabs>
      <w:ind w:left="5760" w:hanging="5760"/>
      <w:jc w:val="both"/>
    </w:pPr>
    <w:rPr>
      <w:rFonts w:ascii="Arial" w:eastAsia="Times New Roman" w:hAnsi="Arial" w:cs="Arial"/>
      <w:i/>
      <w:iCs/>
      <w:color w:val="FF0000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4F177E"/>
    <w:pPr>
      <w:ind w:left="720"/>
    </w:pPr>
  </w:style>
  <w:style w:type="paragraph" w:styleId="Revision">
    <w:name w:val="Revision"/>
    <w:hidden/>
    <w:uiPriority w:val="99"/>
    <w:semiHidden/>
    <w:rsid w:val="00F2685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plusplus.com/reference/cstring/memcp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A Practical - Week 2 Oct 2007 Semester</vt:lpstr>
    </vt:vector>
  </TitlesOfParts>
  <Company>NP</Company>
  <LinksUpToDate>false</LinksUpToDate>
  <CharactersWithSpaces>4988</CharactersWithSpaces>
  <SharedDoc>false</SharedDoc>
  <HLinks>
    <vt:vector size="6" baseType="variant">
      <vt:variant>
        <vt:i4>7143464</vt:i4>
      </vt:variant>
      <vt:variant>
        <vt:i4>0</vt:i4>
      </vt:variant>
      <vt:variant>
        <vt:i4>0</vt:i4>
      </vt:variant>
      <vt:variant>
        <vt:i4>5</vt:i4>
      </vt:variant>
      <vt:variant>
        <vt:lpwstr>http://www.cplusplus.com/reference/cstring/memcp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Practical - Week 2 Oct 2007 Semester</dc:title>
  <dc:subject>Lists I</dc:subject>
  <dc:creator>School of ICT</dc:creator>
  <cp:keywords/>
  <dc:description/>
  <cp:lastModifiedBy>Lee Quan Sheng /IT</cp:lastModifiedBy>
  <cp:revision>4</cp:revision>
  <cp:lastPrinted>2009-10-27T23:38:00Z</cp:lastPrinted>
  <dcterms:created xsi:type="dcterms:W3CDTF">2020-11-06T03:36:00Z</dcterms:created>
  <dcterms:modified xsi:type="dcterms:W3CDTF">2020-11-1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4f81056-721b-4b22-8334-0449c6cc893e_Enabled">
    <vt:lpwstr>True</vt:lpwstr>
  </property>
  <property fmtid="{D5CDD505-2E9C-101B-9397-08002B2CF9AE}" pid="3" name="MSIP_Label_84f81056-721b-4b22-8334-0449c6cc893e_SiteId">
    <vt:lpwstr>cba9e115-3016-4462-a1ab-a565cba0cdf1</vt:lpwstr>
  </property>
  <property fmtid="{D5CDD505-2E9C-101B-9397-08002B2CF9AE}" pid="4" name="MSIP_Label_84f81056-721b-4b22-8334-0449c6cc893e_Owner">
    <vt:lpwstr>twq2@np.edu.sg</vt:lpwstr>
  </property>
  <property fmtid="{D5CDD505-2E9C-101B-9397-08002B2CF9AE}" pid="5" name="MSIP_Label_84f81056-721b-4b22-8334-0449c6cc893e_SetDate">
    <vt:lpwstr>2019-10-23T01:47:06.1905246Z</vt:lpwstr>
  </property>
  <property fmtid="{D5CDD505-2E9C-101B-9397-08002B2CF9AE}" pid="6" name="MSIP_Label_84f81056-721b-4b22-8334-0449c6cc893e_Name">
    <vt:lpwstr>Official (Closed)</vt:lpwstr>
  </property>
  <property fmtid="{D5CDD505-2E9C-101B-9397-08002B2CF9AE}" pid="7" name="MSIP_Label_84f81056-721b-4b22-8334-0449c6cc893e_Application">
    <vt:lpwstr>Microsoft Azure Information Protection</vt:lpwstr>
  </property>
  <property fmtid="{D5CDD505-2E9C-101B-9397-08002B2CF9AE}" pid="8" name="MSIP_Label_84f81056-721b-4b22-8334-0449c6cc893e_ActionId">
    <vt:lpwstr>fa1e9674-9687-4d8b-b533-13df625b0281</vt:lpwstr>
  </property>
  <property fmtid="{D5CDD505-2E9C-101B-9397-08002B2CF9AE}" pid="9" name="MSIP_Label_84f81056-721b-4b22-8334-0449c6cc893e_Extended_MSFT_Method">
    <vt:lpwstr>Automatic</vt:lpwstr>
  </property>
  <property fmtid="{D5CDD505-2E9C-101B-9397-08002B2CF9AE}" pid="10" name="MSIP_Label_30286cb9-b49f-4646-87a5-340028348160_Enabled">
    <vt:lpwstr>True</vt:lpwstr>
  </property>
  <property fmtid="{D5CDD505-2E9C-101B-9397-08002B2CF9AE}" pid="11" name="MSIP_Label_30286cb9-b49f-4646-87a5-340028348160_SiteId">
    <vt:lpwstr>cba9e115-3016-4462-a1ab-a565cba0cdf1</vt:lpwstr>
  </property>
  <property fmtid="{D5CDD505-2E9C-101B-9397-08002B2CF9AE}" pid="12" name="MSIP_Label_30286cb9-b49f-4646-87a5-340028348160_Owner">
    <vt:lpwstr>twq2@np.edu.sg</vt:lpwstr>
  </property>
  <property fmtid="{D5CDD505-2E9C-101B-9397-08002B2CF9AE}" pid="13" name="MSIP_Label_30286cb9-b49f-4646-87a5-340028348160_SetDate">
    <vt:lpwstr>2019-10-23T01:47:06.1905246Z</vt:lpwstr>
  </property>
  <property fmtid="{D5CDD505-2E9C-101B-9397-08002B2CF9AE}" pid="14" name="MSIP_Label_30286cb9-b49f-4646-87a5-340028348160_Name">
    <vt:lpwstr>Non Sensitive</vt:lpwstr>
  </property>
  <property fmtid="{D5CDD505-2E9C-101B-9397-08002B2CF9AE}" pid="15" name="MSIP_Label_30286cb9-b49f-4646-87a5-340028348160_Application">
    <vt:lpwstr>Microsoft Azure Information Protection</vt:lpwstr>
  </property>
  <property fmtid="{D5CDD505-2E9C-101B-9397-08002B2CF9AE}" pid="16" name="MSIP_Label_30286cb9-b49f-4646-87a5-340028348160_ActionId">
    <vt:lpwstr>fa1e9674-9687-4d8b-b533-13df625b0281</vt:lpwstr>
  </property>
  <property fmtid="{D5CDD505-2E9C-101B-9397-08002B2CF9AE}" pid="17" name="MSIP_Label_30286cb9-b49f-4646-87a5-340028348160_Parent">
    <vt:lpwstr>84f81056-721b-4b22-8334-0449c6cc893e</vt:lpwstr>
  </property>
  <property fmtid="{D5CDD505-2E9C-101B-9397-08002B2CF9AE}" pid="18" name="MSIP_Label_30286cb9-b49f-4646-87a5-340028348160_Extended_MSFT_Method">
    <vt:lpwstr>Automatic</vt:lpwstr>
  </property>
  <property fmtid="{D5CDD505-2E9C-101B-9397-08002B2CF9AE}" pid="19" name="Sensitivity">
    <vt:lpwstr>Official (Closed) Non Sensitive</vt:lpwstr>
  </property>
</Properties>
</file>